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7C909" w14:textId="77777777" w:rsidR="00AC78B6" w:rsidRPr="006B4238" w:rsidRDefault="00AC78B6">
      <w:pPr>
        <w:pStyle w:val="BodyText"/>
        <w:spacing w:before="3"/>
        <w:rPr>
          <w:rFonts w:ascii="Arial" w:hAnsi="Arial" w:cs="Arial"/>
          <w:b/>
          <w:sz w:val="20"/>
          <w:szCs w:val="20"/>
        </w:rPr>
      </w:pPr>
    </w:p>
    <w:tbl>
      <w:tblPr>
        <w:tblW w:w="10170" w:type="dxa"/>
        <w:tblLayout w:type="fixed"/>
        <w:tblLook w:val="0000" w:firstRow="0" w:lastRow="0" w:firstColumn="0" w:lastColumn="0" w:noHBand="0" w:noVBand="0"/>
      </w:tblPr>
      <w:tblGrid>
        <w:gridCol w:w="4319"/>
        <w:gridCol w:w="541"/>
        <w:gridCol w:w="5310"/>
      </w:tblGrid>
      <w:tr w:rsidR="00666C27" w:rsidRPr="0074438C" w14:paraId="45E3ABA1" w14:textId="08291FB2" w:rsidTr="00666C27">
        <w:trPr>
          <w:trHeight w:val="275"/>
        </w:trPr>
        <w:tc>
          <w:tcPr>
            <w:tcW w:w="4319" w:type="dxa"/>
          </w:tcPr>
          <w:p w14:paraId="03FC3C3C" w14:textId="35BA2CA3" w:rsidR="00666C27" w:rsidRPr="0074438C" w:rsidRDefault="00666C27">
            <w:pPr>
              <w:rPr>
                <w:rStyle w:val="TemplateBody"/>
              </w:rPr>
            </w:pPr>
            <w:r w:rsidRPr="006B4238">
              <w:rPr>
                <w:rStyle w:val="TemplateBody"/>
                <w:b/>
                <w:bCs/>
              </w:rPr>
              <w:t>District:</w:t>
            </w:r>
            <w:r w:rsidRPr="0074438C">
              <w:rPr>
                <w:rStyle w:val="TemplateBody"/>
              </w:rPr>
              <w:t xml:space="preserve"> </w:t>
            </w:r>
            <w:r>
              <w:rPr>
                <w:rStyle w:val="TemplateBody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>
              <w:rPr>
                <w:rStyle w:val="TemplateBody"/>
              </w:rPr>
              <w:instrText xml:space="preserve"> FORMTEXT </w:instrText>
            </w:r>
            <w:r>
              <w:rPr>
                <w:rStyle w:val="TemplateBody"/>
              </w:rPr>
            </w:r>
            <w:r>
              <w:rPr>
                <w:rStyle w:val="TemplateBody"/>
              </w:rPr>
              <w:fldChar w:fldCharType="separate"/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</w:rPr>
              <w:fldChar w:fldCharType="end"/>
            </w:r>
            <w:bookmarkEnd w:id="0"/>
            <w:r w:rsidRPr="006B4238">
              <w:rPr>
                <w:rStyle w:val="TemplateBody"/>
                <w:b/>
                <w:bCs/>
              </w:rPr>
              <w:t xml:space="preserve"> </w:t>
            </w:r>
          </w:p>
        </w:tc>
        <w:tc>
          <w:tcPr>
            <w:tcW w:w="541" w:type="dxa"/>
          </w:tcPr>
          <w:p w14:paraId="7E9F71F4" w14:textId="2B5D923D" w:rsidR="00666C27" w:rsidRPr="0074438C" w:rsidRDefault="00666C27">
            <w:pPr>
              <w:rPr>
                <w:rStyle w:val="TemplateBody"/>
              </w:rPr>
            </w:pPr>
          </w:p>
        </w:tc>
        <w:tc>
          <w:tcPr>
            <w:tcW w:w="5310" w:type="dxa"/>
          </w:tcPr>
          <w:p w14:paraId="2CB1AC82" w14:textId="5BCF416B" w:rsidR="00666C27" w:rsidRPr="0074438C" w:rsidRDefault="00666C27">
            <w:pPr>
              <w:rPr>
                <w:rStyle w:val="TemplateBody"/>
              </w:rPr>
            </w:pPr>
            <w:r>
              <w:rPr>
                <w:rStyle w:val="TemplateBody"/>
                <w:b/>
                <w:bCs/>
              </w:rPr>
              <w:t>TxC ROW Project ID</w:t>
            </w:r>
            <w:r w:rsidRPr="006B4238">
              <w:rPr>
                <w:rStyle w:val="TemplateBody"/>
                <w:b/>
                <w:bCs/>
              </w:rPr>
              <w:t>:</w:t>
            </w:r>
            <w:r w:rsidRPr="0074438C">
              <w:rPr>
                <w:rStyle w:val="TemplateBody"/>
              </w:rPr>
              <w:t xml:space="preserve"> </w:t>
            </w:r>
            <w:r>
              <w:rPr>
                <w:rStyle w:val="TemplateBody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>
              <w:rPr>
                <w:rStyle w:val="TemplateBody"/>
              </w:rPr>
              <w:instrText xml:space="preserve"> FORMTEXT </w:instrText>
            </w:r>
            <w:r>
              <w:rPr>
                <w:rStyle w:val="TemplateBody"/>
              </w:rPr>
            </w:r>
            <w:r>
              <w:rPr>
                <w:rStyle w:val="TemplateBody"/>
              </w:rPr>
              <w:fldChar w:fldCharType="separate"/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</w:rPr>
              <w:fldChar w:fldCharType="end"/>
            </w:r>
            <w:bookmarkEnd w:id="1"/>
          </w:p>
        </w:tc>
      </w:tr>
      <w:tr w:rsidR="00666C27" w:rsidRPr="0074438C" w14:paraId="6AE1C7BA" w14:textId="3733BD96" w:rsidTr="00666C27">
        <w:trPr>
          <w:trHeight w:val="275"/>
        </w:trPr>
        <w:tc>
          <w:tcPr>
            <w:tcW w:w="4319" w:type="dxa"/>
          </w:tcPr>
          <w:p w14:paraId="0FE483FD" w14:textId="72C4185C" w:rsidR="00666C27" w:rsidRPr="006B4238" w:rsidRDefault="00666C27" w:rsidP="00CF6DD4">
            <w:pPr>
              <w:rPr>
                <w:rStyle w:val="TemplateBody"/>
                <w:b/>
                <w:bCs/>
              </w:rPr>
            </w:pPr>
            <w:r>
              <w:rPr>
                <w:rStyle w:val="TemplateBody"/>
                <w:b/>
                <w:bCs/>
              </w:rPr>
              <w:t>County</w:t>
            </w:r>
            <w:r w:rsidRPr="006B4238">
              <w:rPr>
                <w:rStyle w:val="TemplateBody"/>
                <w:b/>
                <w:bCs/>
              </w:rPr>
              <w:t>:</w:t>
            </w:r>
            <w:r w:rsidRPr="0074438C">
              <w:rPr>
                <w:rStyle w:val="TemplateBody"/>
              </w:rPr>
              <w:t xml:space="preserve"> </w:t>
            </w:r>
            <w:r>
              <w:rPr>
                <w:rStyle w:val="TemplateBody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Style w:val="TemplateBody"/>
              </w:rPr>
              <w:instrText xml:space="preserve"> FORMTEXT </w:instrText>
            </w:r>
            <w:r>
              <w:rPr>
                <w:rStyle w:val="TemplateBody"/>
              </w:rPr>
            </w:r>
            <w:r>
              <w:rPr>
                <w:rStyle w:val="TemplateBody"/>
              </w:rPr>
              <w:fldChar w:fldCharType="separate"/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</w:rPr>
              <w:fldChar w:fldCharType="end"/>
            </w:r>
          </w:p>
        </w:tc>
        <w:tc>
          <w:tcPr>
            <w:tcW w:w="541" w:type="dxa"/>
          </w:tcPr>
          <w:p w14:paraId="4CA82D61" w14:textId="401E45EC" w:rsidR="00666C27" w:rsidRPr="006B4238" w:rsidRDefault="00666C27" w:rsidP="00CF6DD4">
            <w:pPr>
              <w:rPr>
                <w:rStyle w:val="TemplateBody"/>
                <w:b/>
                <w:bCs/>
              </w:rPr>
            </w:pPr>
          </w:p>
        </w:tc>
        <w:tc>
          <w:tcPr>
            <w:tcW w:w="5310" w:type="dxa"/>
          </w:tcPr>
          <w:p w14:paraId="56FCEC79" w14:textId="390D8E06" w:rsidR="00666C27" w:rsidRPr="00666C27" w:rsidRDefault="00666C27" w:rsidP="00CF6DD4">
            <w:pPr>
              <w:rPr>
                <w:rStyle w:val="TemplateBody"/>
              </w:rPr>
            </w:pPr>
            <w:r>
              <w:rPr>
                <w:rStyle w:val="TemplateBody"/>
                <w:b/>
                <w:bCs/>
              </w:rPr>
              <w:t>TxC Parcel ID</w:t>
            </w:r>
            <w:r w:rsidRPr="006B4238">
              <w:rPr>
                <w:rStyle w:val="TemplateBody"/>
                <w:b/>
                <w:bCs/>
              </w:rPr>
              <w:t>:</w:t>
            </w:r>
            <w:r w:rsidRPr="0074438C">
              <w:rPr>
                <w:rStyle w:val="TemplateBody"/>
              </w:rPr>
              <w:t xml:space="preserve"> </w:t>
            </w:r>
            <w:r>
              <w:rPr>
                <w:rStyle w:val="TemplateBody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Style w:val="TemplateBody"/>
              </w:rPr>
              <w:instrText xml:space="preserve"> FORMTEXT </w:instrText>
            </w:r>
            <w:r>
              <w:rPr>
                <w:rStyle w:val="TemplateBody"/>
              </w:rPr>
            </w:r>
            <w:r>
              <w:rPr>
                <w:rStyle w:val="TemplateBody"/>
              </w:rPr>
              <w:fldChar w:fldCharType="separate"/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</w:rPr>
              <w:fldChar w:fldCharType="end"/>
            </w:r>
          </w:p>
        </w:tc>
      </w:tr>
      <w:tr w:rsidR="00666C27" w:rsidRPr="0074438C" w14:paraId="0D182006" w14:textId="4008B4A6" w:rsidTr="00666C27">
        <w:trPr>
          <w:trHeight w:val="275"/>
        </w:trPr>
        <w:tc>
          <w:tcPr>
            <w:tcW w:w="4319" w:type="dxa"/>
          </w:tcPr>
          <w:p w14:paraId="4A3C216B" w14:textId="07B23CB3" w:rsidR="00666C27" w:rsidRPr="0074438C" w:rsidRDefault="00666C27" w:rsidP="00CF6DD4">
            <w:pPr>
              <w:rPr>
                <w:rStyle w:val="TemplateBody"/>
              </w:rPr>
            </w:pPr>
            <w:r w:rsidRPr="00666C27">
              <w:rPr>
                <w:rStyle w:val="TemplateBody"/>
                <w:b/>
                <w:bCs/>
              </w:rPr>
              <w:t xml:space="preserve">Date of Possession: </w:t>
            </w:r>
            <w:r>
              <w:rPr>
                <w:rStyle w:val="TemplateBody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Style w:val="TemplateBody"/>
              </w:rPr>
              <w:instrText xml:space="preserve"> FORMTEXT </w:instrText>
            </w:r>
            <w:r>
              <w:rPr>
                <w:rStyle w:val="TemplateBody"/>
              </w:rPr>
            </w:r>
            <w:r>
              <w:rPr>
                <w:rStyle w:val="TemplateBody"/>
              </w:rPr>
              <w:fldChar w:fldCharType="separate"/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</w:rPr>
              <w:fldChar w:fldCharType="end"/>
            </w:r>
          </w:p>
        </w:tc>
        <w:tc>
          <w:tcPr>
            <w:tcW w:w="541" w:type="dxa"/>
          </w:tcPr>
          <w:p w14:paraId="7FDAEF37" w14:textId="26ACAC2C" w:rsidR="00666C27" w:rsidRPr="0074438C" w:rsidRDefault="00666C27" w:rsidP="00CF6DD4">
            <w:pPr>
              <w:rPr>
                <w:rStyle w:val="TemplateBody"/>
              </w:rPr>
            </w:pPr>
          </w:p>
        </w:tc>
        <w:tc>
          <w:tcPr>
            <w:tcW w:w="5310" w:type="dxa"/>
          </w:tcPr>
          <w:p w14:paraId="29072437" w14:textId="7500FB0E" w:rsidR="00666C27" w:rsidRPr="0074438C" w:rsidRDefault="00666C27" w:rsidP="00CF6DD4">
            <w:pPr>
              <w:rPr>
                <w:rStyle w:val="TemplateBody"/>
              </w:rPr>
            </w:pPr>
            <w:r>
              <w:rPr>
                <w:rStyle w:val="TemplateBody"/>
                <w:b/>
                <w:bCs/>
              </w:rPr>
              <w:t>Property Address</w:t>
            </w:r>
            <w:r w:rsidRPr="006B4238">
              <w:rPr>
                <w:rStyle w:val="TemplateBody"/>
                <w:b/>
                <w:bCs/>
              </w:rPr>
              <w:t>:</w:t>
            </w:r>
            <w:r w:rsidRPr="0074438C">
              <w:rPr>
                <w:rStyle w:val="TemplateBody"/>
              </w:rPr>
              <w:t xml:space="preserve"> </w:t>
            </w:r>
            <w:r>
              <w:rPr>
                <w:rStyle w:val="TemplateBody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Style w:val="TemplateBody"/>
              </w:rPr>
              <w:instrText xml:space="preserve"> FORMTEXT </w:instrText>
            </w:r>
            <w:r>
              <w:rPr>
                <w:rStyle w:val="TemplateBody"/>
              </w:rPr>
            </w:r>
            <w:r>
              <w:rPr>
                <w:rStyle w:val="TemplateBody"/>
              </w:rPr>
              <w:fldChar w:fldCharType="separate"/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</w:rPr>
              <w:fldChar w:fldCharType="end"/>
            </w:r>
          </w:p>
        </w:tc>
      </w:tr>
    </w:tbl>
    <w:p w14:paraId="60109A65" w14:textId="77777777" w:rsidR="00F54F71" w:rsidRDefault="00F54F71" w:rsidP="003D62CA">
      <w:pPr>
        <w:spacing w:before="89"/>
        <w:rPr>
          <w:rFonts w:ascii="Arial" w:hAnsi="Arial" w:cs="Arial"/>
          <w:sz w:val="20"/>
          <w:szCs w:val="20"/>
        </w:rPr>
        <w:sectPr w:rsidR="00F54F71" w:rsidSect="00B96E46">
          <w:headerReference w:type="default" r:id="rId10"/>
          <w:headerReference w:type="first" r:id="rId11"/>
          <w:type w:val="continuous"/>
          <w:pgSz w:w="12240" w:h="15840" w:code="1"/>
          <w:pgMar w:top="662" w:right="835" w:bottom="274" w:left="1195" w:header="720" w:footer="720" w:gutter="0"/>
          <w:cols w:space="720"/>
          <w:titlePg/>
          <w:docGrid w:linePitch="299"/>
        </w:sectPr>
      </w:pPr>
    </w:p>
    <w:p w14:paraId="0D837F41" w14:textId="3B5AAE54" w:rsidR="00E73315" w:rsidRPr="006B4238" w:rsidRDefault="00E73315" w:rsidP="00F24D34">
      <w:pPr>
        <w:spacing w:before="89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019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30"/>
        <w:gridCol w:w="2790"/>
        <w:gridCol w:w="3870"/>
        <w:gridCol w:w="1260"/>
        <w:gridCol w:w="1644"/>
      </w:tblGrid>
      <w:tr w:rsidR="00666C27" w:rsidRPr="006B4238" w14:paraId="2CEBF67C" w14:textId="77777777" w:rsidTr="00666C27">
        <w:trPr>
          <w:cantSplit/>
          <w:trHeight w:val="426"/>
          <w:tblHeader/>
        </w:trPr>
        <w:tc>
          <w:tcPr>
            <w:tcW w:w="630" w:type="dxa"/>
            <w:shd w:val="clear" w:color="auto" w:fill="D9D9D9" w:themeFill="background1" w:themeFillShade="D9"/>
            <w:vAlign w:val="center"/>
          </w:tcPr>
          <w:p w14:paraId="2BD71D4F" w14:textId="413FECF7" w:rsidR="00666C27" w:rsidRPr="00F54F71" w:rsidRDefault="00666C27" w:rsidP="00666C27">
            <w:pPr>
              <w:spacing w:before="89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54F71">
              <w:rPr>
                <w:rFonts w:ascii="Arial" w:hAnsi="Arial" w:cs="Arial"/>
                <w:b/>
                <w:bCs/>
                <w:sz w:val="20"/>
                <w:szCs w:val="20"/>
              </w:rPr>
              <w:t>Item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205A0C9D" w14:textId="2041B537" w:rsidR="00666C27" w:rsidRPr="00F54F71" w:rsidRDefault="00666C27" w:rsidP="00666C27">
            <w:pPr>
              <w:spacing w:before="89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54F71">
              <w:rPr>
                <w:rFonts w:ascii="Arial" w:hAnsi="Arial" w:cs="Arial"/>
                <w:b/>
                <w:bCs/>
                <w:sz w:val="20"/>
                <w:szCs w:val="20"/>
              </w:rPr>
              <w:t>Improvement Type</w:t>
            </w:r>
          </w:p>
        </w:tc>
        <w:tc>
          <w:tcPr>
            <w:tcW w:w="3870" w:type="dxa"/>
            <w:shd w:val="clear" w:color="auto" w:fill="D9D9D9" w:themeFill="background1" w:themeFillShade="D9"/>
            <w:vAlign w:val="center"/>
          </w:tcPr>
          <w:p w14:paraId="79497A2D" w14:textId="13D1D2E7" w:rsidR="00666C27" w:rsidRPr="00F54F71" w:rsidRDefault="00666C27" w:rsidP="00666C27">
            <w:pPr>
              <w:spacing w:before="89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54F71">
              <w:rPr>
                <w:rFonts w:ascii="Arial" w:hAnsi="Arial" w:cs="Arial"/>
                <w:b/>
                <w:bCs/>
                <w:sz w:val="20"/>
                <w:szCs w:val="20"/>
              </w:rPr>
              <w:t>Type of Construction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636D3BA" w14:textId="5895F198" w:rsidR="00666C27" w:rsidRPr="00F54F71" w:rsidRDefault="00666C27" w:rsidP="00666C27">
            <w:pPr>
              <w:spacing w:before="89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54F71">
              <w:rPr>
                <w:rFonts w:ascii="Arial" w:hAnsi="Arial" w:cs="Arial"/>
                <w:b/>
                <w:bCs/>
                <w:sz w:val="20"/>
                <w:szCs w:val="20"/>
              </w:rPr>
              <w:t>Retained?</w:t>
            </w:r>
          </w:p>
        </w:tc>
        <w:tc>
          <w:tcPr>
            <w:tcW w:w="1644" w:type="dxa"/>
            <w:shd w:val="clear" w:color="auto" w:fill="D9D9D9" w:themeFill="background1" w:themeFillShade="D9"/>
            <w:vAlign w:val="center"/>
          </w:tcPr>
          <w:p w14:paraId="12E111E7" w14:textId="7D148811" w:rsidR="00666C27" w:rsidRPr="00F54F71" w:rsidRDefault="00666C27" w:rsidP="00666C27">
            <w:pPr>
              <w:spacing w:before="89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54F71">
              <w:rPr>
                <w:rFonts w:ascii="Arial" w:hAnsi="Arial" w:cs="Arial"/>
                <w:b/>
                <w:bCs/>
                <w:sz w:val="20"/>
                <w:szCs w:val="20"/>
              </w:rPr>
              <w:t>Utilities disconnected?</w:t>
            </w:r>
          </w:p>
        </w:tc>
      </w:tr>
      <w:tr w:rsidR="00666C27" w:rsidRPr="006B4238" w14:paraId="0FC29ACB" w14:textId="77777777" w:rsidTr="00666C27">
        <w:trPr>
          <w:cantSplit/>
        </w:trPr>
        <w:tc>
          <w:tcPr>
            <w:tcW w:w="630" w:type="dxa"/>
            <w:vAlign w:val="center"/>
          </w:tcPr>
          <w:p w14:paraId="735BC3E4" w14:textId="4100E98D" w:rsidR="00666C27" w:rsidRPr="00F54F71" w:rsidRDefault="00F54F71" w:rsidP="00666C27">
            <w:pPr>
              <w:spacing w:before="89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F71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2790" w:type="dxa"/>
            <w:vAlign w:val="center"/>
          </w:tcPr>
          <w:p w14:paraId="76D19A03" w14:textId="3A3FF6C2" w:rsidR="00666C27" w:rsidRPr="00F54F71" w:rsidRDefault="00666C27" w:rsidP="00666C27">
            <w:pPr>
              <w:spacing w:before="8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0" w:type="dxa"/>
            <w:vAlign w:val="center"/>
          </w:tcPr>
          <w:p w14:paraId="4A875F60" w14:textId="31C4D596" w:rsidR="00666C27" w:rsidRPr="00F54F71" w:rsidRDefault="00666C27" w:rsidP="00666C27">
            <w:pPr>
              <w:spacing w:before="8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14:paraId="6E8B8C1A" w14:textId="115B11F7" w:rsidR="00666C27" w:rsidRPr="00F54F71" w:rsidRDefault="00F54F71" w:rsidP="00666C27">
            <w:pPr>
              <w:spacing w:before="89"/>
              <w:rPr>
                <w:rFonts w:ascii="Arial" w:hAnsi="Arial" w:cs="Arial"/>
                <w:sz w:val="20"/>
                <w:szCs w:val="20"/>
              </w:rPr>
            </w:pPr>
            <w:r w:rsidRPr="00F54F71">
              <w:rPr>
                <w:rFonts w:ascii="Arial" w:hAnsi="Arial" w:cs="Arial"/>
                <w:sz w:val="20"/>
                <w:szCs w:val="20"/>
              </w:rPr>
              <w:t>Yes / No</w:t>
            </w:r>
          </w:p>
        </w:tc>
        <w:tc>
          <w:tcPr>
            <w:tcW w:w="1644" w:type="dxa"/>
            <w:vAlign w:val="center"/>
          </w:tcPr>
          <w:p w14:paraId="4662BB71" w14:textId="624835DA" w:rsidR="00666C27" w:rsidRPr="00F54F71" w:rsidRDefault="00F54F71" w:rsidP="00666C27">
            <w:pPr>
              <w:spacing w:before="89"/>
              <w:rPr>
                <w:rFonts w:ascii="Arial" w:hAnsi="Arial" w:cs="Arial"/>
                <w:sz w:val="20"/>
                <w:szCs w:val="20"/>
              </w:rPr>
            </w:pPr>
            <w:r w:rsidRPr="00F54F71">
              <w:rPr>
                <w:rFonts w:ascii="Arial" w:hAnsi="Arial" w:cs="Arial"/>
                <w:sz w:val="20"/>
                <w:szCs w:val="20"/>
              </w:rPr>
              <w:t>Yes / No / N/A</w:t>
            </w:r>
          </w:p>
        </w:tc>
      </w:tr>
      <w:tr w:rsidR="00F54F71" w:rsidRPr="006B4238" w14:paraId="66D79409" w14:textId="77777777" w:rsidTr="00666C27">
        <w:trPr>
          <w:cantSplit/>
        </w:trPr>
        <w:tc>
          <w:tcPr>
            <w:tcW w:w="630" w:type="dxa"/>
            <w:vAlign w:val="center"/>
          </w:tcPr>
          <w:p w14:paraId="37B9169E" w14:textId="4C728CE8" w:rsidR="00F54F71" w:rsidRPr="00F54F71" w:rsidRDefault="00F54F71" w:rsidP="00F54F71">
            <w:pPr>
              <w:spacing w:before="89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F71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2790" w:type="dxa"/>
            <w:vAlign w:val="center"/>
          </w:tcPr>
          <w:p w14:paraId="10EAC9CD" w14:textId="42EA32AD" w:rsidR="00F54F71" w:rsidRPr="00F54F71" w:rsidRDefault="00F54F71" w:rsidP="00F54F71">
            <w:pPr>
              <w:spacing w:before="8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0" w:type="dxa"/>
            <w:vAlign w:val="center"/>
          </w:tcPr>
          <w:p w14:paraId="322EEFC2" w14:textId="33E2EA44" w:rsidR="00F54F71" w:rsidRPr="00F54F71" w:rsidRDefault="00F54F71" w:rsidP="00F54F71">
            <w:pPr>
              <w:spacing w:before="8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14:paraId="3A265F0D" w14:textId="78F877F3" w:rsidR="00F54F71" w:rsidRPr="00F54F71" w:rsidRDefault="00F54F71" w:rsidP="00F54F71">
            <w:pPr>
              <w:spacing w:before="89"/>
              <w:rPr>
                <w:rFonts w:ascii="Arial" w:hAnsi="Arial" w:cs="Arial"/>
                <w:sz w:val="20"/>
                <w:szCs w:val="20"/>
              </w:rPr>
            </w:pPr>
            <w:r w:rsidRPr="00F54F71">
              <w:rPr>
                <w:rFonts w:ascii="Arial" w:hAnsi="Arial" w:cs="Arial"/>
                <w:sz w:val="20"/>
                <w:szCs w:val="20"/>
              </w:rPr>
              <w:t>Yes / No</w:t>
            </w:r>
          </w:p>
        </w:tc>
        <w:tc>
          <w:tcPr>
            <w:tcW w:w="1644" w:type="dxa"/>
            <w:vAlign w:val="center"/>
          </w:tcPr>
          <w:p w14:paraId="4DB0A850" w14:textId="6F1E9C6A" w:rsidR="00F54F71" w:rsidRPr="00F54F71" w:rsidRDefault="00F54F71" w:rsidP="00F54F71">
            <w:pPr>
              <w:spacing w:before="89"/>
              <w:rPr>
                <w:rFonts w:ascii="Arial" w:hAnsi="Arial" w:cs="Arial"/>
                <w:sz w:val="20"/>
                <w:szCs w:val="20"/>
              </w:rPr>
            </w:pPr>
            <w:r w:rsidRPr="00F54F71">
              <w:rPr>
                <w:rFonts w:ascii="Arial" w:hAnsi="Arial" w:cs="Arial"/>
                <w:sz w:val="20"/>
                <w:szCs w:val="20"/>
              </w:rPr>
              <w:t>Yes / No / N/A</w:t>
            </w:r>
          </w:p>
        </w:tc>
      </w:tr>
      <w:tr w:rsidR="00F54F71" w:rsidRPr="006B4238" w14:paraId="4E0584DD" w14:textId="77777777" w:rsidTr="00666C27">
        <w:trPr>
          <w:cantSplit/>
        </w:trPr>
        <w:tc>
          <w:tcPr>
            <w:tcW w:w="630" w:type="dxa"/>
            <w:vAlign w:val="center"/>
          </w:tcPr>
          <w:p w14:paraId="208A7CA5" w14:textId="13F7E0AC" w:rsidR="00F54F71" w:rsidRPr="00F54F71" w:rsidRDefault="00F54F71" w:rsidP="00F54F71">
            <w:pPr>
              <w:pStyle w:val="TableParagraph"/>
              <w:spacing w:before="9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2790" w:type="dxa"/>
            <w:vAlign w:val="center"/>
          </w:tcPr>
          <w:p w14:paraId="4758D2F2" w14:textId="2DA6EFDD" w:rsidR="00F54F71" w:rsidRPr="00F54F71" w:rsidRDefault="00F54F71" w:rsidP="00F54F71">
            <w:pPr>
              <w:pStyle w:val="TableParagraph"/>
              <w:spacing w:line="271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0" w:type="dxa"/>
            <w:vAlign w:val="center"/>
          </w:tcPr>
          <w:p w14:paraId="7BDC91EA" w14:textId="2341FCF6" w:rsidR="00F54F71" w:rsidRPr="00F54F71" w:rsidRDefault="00F54F71" w:rsidP="00F54F71">
            <w:pPr>
              <w:pStyle w:val="TableParagraph"/>
              <w:spacing w:line="271" w:lineRule="exact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14:paraId="57D6C541" w14:textId="04637816" w:rsidR="00F54F71" w:rsidRPr="00F54F71" w:rsidRDefault="00F54F71" w:rsidP="00F54F71">
            <w:pPr>
              <w:spacing w:before="89"/>
              <w:rPr>
                <w:rFonts w:ascii="Arial" w:hAnsi="Arial" w:cs="Arial"/>
                <w:sz w:val="20"/>
                <w:szCs w:val="20"/>
              </w:rPr>
            </w:pPr>
            <w:r w:rsidRPr="00F54F71">
              <w:rPr>
                <w:rFonts w:ascii="Arial" w:hAnsi="Arial" w:cs="Arial"/>
                <w:sz w:val="20"/>
                <w:szCs w:val="20"/>
              </w:rPr>
              <w:t>Yes / No</w:t>
            </w:r>
          </w:p>
        </w:tc>
        <w:tc>
          <w:tcPr>
            <w:tcW w:w="1644" w:type="dxa"/>
            <w:vAlign w:val="center"/>
          </w:tcPr>
          <w:p w14:paraId="655A2335" w14:textId="770294EB" w:rsidR="00F54F71" w:rsidRPr="00F54F71" w:rsidRDefault="00F54F71" w:rsidP="00F54F71">
            <w:pPr>
              <w:spacing w:before="89"/>
              <w:rPr>
                <w:rFonts w:ascii="Arial" w:hAnsi="Arial" w:cs="Arial"/>
                <w:sz w:val="20"/>
                <w:szCs w:val="20"/>
              </w:rPr>
            </w:pPr>
            <w:r w:rsidRPr="00F54F71">
              <w:rPr>
                <w:rFonts w:ascii="Arial" w:hAnsi="Arial" w:cs="Arial"/>
                <w:sz w:val="20"/>
                <w:szCs w:val="20"/>
              </w:rPr>
              <w:t>Yes / No / N/A</w:t>
            </w:r>
          </w:p>
        </w:tc>
      </w:tr>
      <w:tr w:rsidR="00F54F71" w:rsidRPr="006B4238" w14:paraId="7605F4EA" w14:textId="77777777" w:rsidTr="00666C27">
        <w:trPr>
          <w:cantSplit/>
        </w:trPr>
        <w:tc>
          <w:tcPr>
            <w:tcW w:w="630" w:type="dxa"/>
            <w:vAlign w:val="center"/>
          </w:tcPr>
          <w:p w14:paraId="38D3A331" w14:textId="5D91B6B5" w:rsidR="00F54F71" w:rsidRDefault="00F54F71" w:rsidP="00F54F71">
            <w:pPr>
              <w:pStyle w:val="TableParagraph"/>
              <w:spacing w:before="9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2790" w:type="dxa"/>
            <w:vAlign w:val="center"/>
          </w:tcPr>
          <w:p w14:paraId="2A285CBA" w14:textId="77777777" w:rsidR="00F54F71" w:rsidRPr="00F54F71" w:rsidRDefault="00F54F71" w:rsidP="00F54F71">
            <w:pPr>
              <w:pStyle w:val="TableParagraph"/>
              <w:spacing w:line="271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0" w:type="dxa"/>
            <w:vAlign w:val="center"/>
          </w:tcPr>
          <w:p w14:paraId="697A21D0" w14:textId="77777777" w:rsidR="00F54F71" w:rsidRPr="00F54F71" w:rsidRDefault="00F54F71" w:rsidP="00F54F71">
            <w:pPr>
              <w:pStyle w:val="TableParagraph"/>
              <w:spacing w:line="271" w:lineRule="exact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14:paraId="0D700507" w14:textId="3917ECAA" w:rsidR="00F54F71" w:rsidRPr="00F54F71" w:rsidRDefault="00F54F71" w:rsidP="00F54F71">
            <w:pPr>
              <w:spacing w:before="89"/>
              <w:rPr>
                <w:rFonts w:ascii="Arial" w:hAnsi="Arial" w:cs="Arial"/>
                <w:sz w:val="20"/>
                <w:szCs w:val="20"/>
              </w:rPr>
            </w:pPr>
            <w:r w:rsidRPr="00F54F71">
              <w:rPr>
                <w:rFonts w:ascii="Arial" w:hAnsi="Arial" w:cs="Arial"/>
                <w:sz w:val="20"/>
                <w:szCs w:val="20"/>
              </w:rPr>
              <w:t>Yes / No</w:t>
            </w:r>
          </w:p>
        </w:tc>
        <w:tc>
          <w:tcPr>
            <w:tcW w:w="1644" w:type="dxa"/>
            <w:vAlign w:val="center"/>
          </w:tcPr>
          <w:p w14:paraId="1D7D9691" w14:textId="65DF01CF" w:rsidR="00F54F71" w:rsidRPr="00F54F71" w:rsidRDefault="00F54F71" w:rsidP="00F54F71">
            <w:pPr>
              <w:spacing w:before="89"/>
              <w:rPr>
                <w:rFonts w:ascii="Arial" w:hAnsi="Arial" w:cs="Arial"/>
                <w:sz w:val="20"/>
                <w:szCs w:val="20"/>
              </w:rPr>
            </w:pPr>
            <w:r w:rsidRPr="00F54F71">
              <w:rPr>
                <w:rFonts w:ascii="Arial" w:hAnsi="Arial" w:cs="Arial"/>
                <w:sz w:val="20"/>
                <w:szCs w:val="20"/>
              </w:rPr>
              <w:t>Yes / No / N/A</w:t>
            </w:r>
          </w:p>
        </w:tc>
      </w:tr>
    </w:tbl>
    <w:p w14:paraId="37554A0D" w14:textId="77777777" w:rsidR="00F54F71" w:rsidRDefault="00F54F71">
      <w:pPr>
        <w:pStyle w:val="BodyText"/>
        <w:rPr>
          <w:rFonts w:ascii="Arial" w:hAnsi="Arial" w:cs="Arial"/>
          <w:sz w:val="20"/>
          <w:szCs w:val="20"/>
        </w:rPr>
        <w:sectPr w:rsidR="00F54F71" w:rsidSect="00B96E46">
          <w:type w:val="continuous"/>
          <w:pgSz w:w="12240" w:h="15840" w:code="1"/>
          <w:pgMar w:top="662" w:right="835" w:bottom="274" w:left="1195" w:header="720" w:footer="720" w:gutter="0"/>
          <w:cols w:space="720"/>
          <w:formProt w:val="0"/>
          <w:titlePg/>
          <w:docGrid w:linePitch="299"/>
        </w:sectPr>
      </w:pPr>
    </w:p>
    <w:p w14:paraId="6E467765" w14:textId="77777777" w:rsidR="00666C27" w:rsidRDefault="00666C27">
      <w:pPr>
        <w:pStyle w:val="BodyText"/>
        <w:rPr>
          <w:rFonts w:ascii="Arial" w:hAnsi="Arial" w:cs="Arial"/>
          <w:sz w:val="20"/>
          <w:szCs w:val="20"/>
        </w:rPr>
      </w:pPr>
    </w:p>
    <w:p w14:paraId="3AD929EF" w14:textId="50EE67BA" w:rsidR="006E40B8" w:rsidRDefault="00666C27">
      <w:pPr>
        <w:rPr>
          <w:rFonts w:ascii="Arial" w:hAnsi="Arial" w:cs="Arial"/>
          <w:b/>
          <w:bCs/>
          <w:sz w:val="20"/>
          <w:szCs w:val="20"/>
        </w:rPr>
      </w:pPr>
      <w:r w:rsidRPr="00666C27">
        <w:rPr>
          <w:rFonts w:ascii="Arial" w:hAnsi="Arial" w:cs="Arial"/>
          <w:b/>
          <w:bCs/>
          <w:sz w:val="20"/>
          <w:szCs w:val="20"/>
        </w:rPr>
        <w:t>Photos of improvements:</w:t>
      </w:r>
    </w:p>
    <w:p w14:paraId="5E06A51F" w14:textId="77777777" w:rsidR="00F54F71" w:rsidRDefault="00F54F71" w:rsidP="00666C27">
      <w:pPr>
        <w:rPr>
          <w:rFonts w:ascii="Arial" w:hAnsi="Arial" w:cs="Arial"/>
          <w:b/>
          <w:bCs/>
          <w:sz w:val="20"/>
          <w:szCs w:val="20"/>
        </w:rPr>
        <w:sectPr w:rsidR="00F54F71" w:rsidSect="00B96E46">
          <w:type w:val="continuous"/>
          <w:pgSz w:w="12240" w:h="15840" w:code="1"/>
          <w:pgMar w:top="662" w:right="835" w:bottom="274" w:left="1195" w:header="720" w:footer="720" w:gutter="0"/>
          <w:cols w:space="720"/>
          <w:titlePg/>
          <w:docGrid w:linePitch="299"/>
        </w:sectPr>
      </w:pPr>
    </w:p>
    <w:p w14:paraId="4A338A59" w14:textId="77777777" w:rsidR="00A24373" w:rsidRPr="0017336B" w:rsidRDefault="00A24373" w:rsidP="00666C27">
      <w:pPr>
        <w:rPr>
          <w:rFonts w:ascii="Arial" w:hAnsi="Arial" w:cs="Arial"/>
          <w:sz w:val="20"/>
          <w:szCs w:val="20"/>
        </w:rPr>
        <w:sectPr w:rsidR="00A24373" w:rsidRPr="0017336B" w:rsidSect="00B96E46">
          <w:type w:val="continuous"/>
          <w:pgSz w:w="12240" w:h="15840" w:code="1"/>
          <w:pgMar w:top="662" w:right="835" w:bottom="274" w:left="1195" w:header="720" w:footer="720" w:gutter="0"/>
          <w:cols w:space="720"/>
          <w:formProt w:val="0"/>
          <w:titlePg/>
          <w:docGrid w:linePitch="299"/>
        </w:sectPr>
      </w:pPr>
    </w:p>
    <w:p w14:paraId="20823183" w14:textId="77777777" w:rsidR="00666C27" w:rsidRPr="0017336B" w:rsidRDefault="00666C27" w:rsidP="00666C27">
      <w:pPr>
        <w:rPr>
          <w:rFonts w:ascii="Arial" w:hAnsi="Arial" w:cs="Arial"/>
          <w:sz w:val="20"/>
          <w:szCs w:val="20"/>
        </w:rPr>
      </w:pPr>
    </w:p>
    <w:p w14:paraId="198176FA" w14:textId="77777777" w:rsidR="00721012" w:rsidRPr="0017336B" w:rsidRDefault="00721012" w:rsidP="00666C27">
      <w:pPr>
        <w:rPr>
          <w:rFonts w:ascii="Arial" w:hAnsi="Arial" w:cs="Arial"/>
          <w:sz w:val="20"/>
          <w:szCs w:val="20"/>
        </w:rPr>
      </w:pPr>
    </w:p>
    <w:sectPr w:rsidR="00721012" w:rsidRPr="0017336B" w:rsidSect="00B96E46">
      <w:type w:val="continuous"/>
      <w:pgSz w:w="12240" w:h="15840" w:code="1"/>
      <w:pgMar w:top="662" w:right="835" w:bottom="274" w:left="1195" w:header="720" w:footer="720" w:gutter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885EF" w14:textId="77777777" w:rsidR="002B01EB" w:rsidRDefault="002B01EB" w:rsidP="00B96E46">
      <w:r>
        <w:separator/>
      </w:r>
    </w:p>
  </w:endnote>
  <w:endnote w:type="continuationSeparator" w:id="0">
    <w:p w14:paraId="5A802480" w14:textId="77777777" w:rsidR="002B01EB" w:rsidRDefault="002B01EB" w:rsidP="00B96E46">
      <w:r>
        <w:continuationSeparator/>
      </w:r>
    </w:p>
  </w:endnote>
  <w:endnote w:type="continuationNotice" w:id="1">
    <w:p w14:paraId="3D399A79" w14:textId="77777777" w:rsidR="002B01EB" w:rsidRDefault="002B01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D4831" w14:textId="77777777" w:rsidR="002B01EB" w:rsidRDefault="002B01EB" w:rsidP="00B96E46">
      <w:r>
        <w:separator/>
      </w:r>
    </w:p>
  </w:footnote>
  <w:footnote w:type="continuationSeparator" w:id="0">
    <w:p w14:paraId="36BD74F3" w14:textId="77777777" w:rsidR="002B01EB" w:rsidRDefault="002B01EB" w:rsidP="00B96E46">
      <w:r>
        <w:continuationSeparator/>
      </w:r>
    </w:p>
  </w:footnote>
  <w:footnote w:type="continuationNotice" w:id="1">
    <w:p w14:paraId="2E00A046" w14:textId="77777777" w:rsidR="002B01EB" w:rsidRDefault="002B01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B5319" w14:textId="381C9ADB" w:rsidR="00CF6DD4" w:rsidRPr="00E214DB" w:rsidRDefault="00CF6DD4" w:rsidP="00CF6DD4">
    <w:pPr>
      <w:tabs>
        <w:tab w:val="left" w:pos="288"/>
        <w:tab w:val="left" w:pos="3493"/>
      </w:tabs>
      <w:rPr>
        <w:rFonts w:ascii="Arial" w:hAnsi="Arial" w:cs="Arial"/>
        <w:color w:val="0056A9"/>
        <w:sz w:val="14"/>
        <w:szCs w:val="14"/>
      </w:rPr>
    </w:pPr>
    <w:r w:rsidRPr="00E214DB">
      <w:rPr>
        <w:rFonts w:ascii="Arial" w:hAnsi="Arial" w:cs="Arial"/>
        <w:color w:val="0056A9"/>
      </w:rPr>
      <w:t>Form ROW-</w:t>
    </w:r>
    <w:r w:rsidR="00DF2F9B">
      <w:rPr>
        <w:rFonts w:ascii="Arial" w:hAnsi="Arial" w:cs="Arial"/>
        <w:color w:val="0056A9"/>
      </w:rPr>
      <w:t>N</w:t>
    </w:r>
    <w:r>
      <w:rPr>
        <w:rFonts w:ascii="Arial" w:hAnsi="Arial" w:cs="Arial"/>
        <w:color w:val="0056A9"/>
      </w:rPr>
      <w:t>-</w:t>
    </w:r>
    <w:r w:rsidR="00DF2F9B">
      <w:rPr>
        <w:rFonts w:ascii="Arial" w:hAnsi="Arial" w:cs="Arial"/>
        <w:color w:val="0056A9"/>
      </w:rPr>
      <w:t>1135</w:t>
    </w:r>
    <w:r w:rsidRPr="00E214DB">
      <w:rPr>
        <w:rFonts w:ascii="Arial" w:hAnsi="Arial" w:cs="Arial"/>
        <w:color w:val="0056A9"/>
      </w:rPr>
      <w:t xml:space="preserve"> </w:t>
    </w:r>
    <w:r w:rsidRPr="00E214DB">
      <w:rPr>
        <w:rFonts w:ascii="Arial" w:hAnsi="Arial" w:cs="Arial"/>
        <w:color w:val="0056A9"/>
        <w:sz w:val="14"/>
        <w:szCs w:val="14"/>
      </w:rPr>
      <w:t>(</w:t>
    </w:r>
    <w:r w:rsidR="00DF2F9B">
      <w:rPr>
        <w:rFonts w:ascii="Arial" w:hAnsi="Arial" w:cs="Arial"/>
        <w:color w:val="0056A9"/>
        <w:sz w:val="14"/>
        <w:szCs w:val="14"/>
      </w:rPr>
      <w:t>0</w:t>
    </w:r>
    <w:r w:rsidR="00721012">
      <w:rPr>
        <w:rFonts w:ascii="Arial" w:hAnsi="Arial" w:cs="Arial"/>
        <w:color w:val="0056A9"/>
        <w:sz w:val="14"/>
        <w:szCs w:val="14"/>
      </w:rPr>
      <w:t>7</w:t>
    </w:r>
    <w:r w:rsidRPr="00E214DB">
      <w:rPr>
        <w:rFonts w:ascii="Arial" w:hAnsi="Arial" w:cs="Arial"/>
        <w:color w:val="0056A9"/>
        <w:sz w:val="14"/>
        <w:szCs w:val="14"/>
      </w:rPr>
      <w:t>/2</w:t>
    </w:r>
    <w:r>
      <w:rPr>
        <w:rFonts w:ascii="Arial" w:hAnsi="Arial" w:cs="Arial"/>
        <w:color w:val="0056A9"/>
        <w:sz w:val="14"/>
        <w:szCs w:val="14"/>
      </w:rPr>
      <w:t>5</w:t>
    </w:r>
    <w:r w:rsidRPr="00E214DB">
      <w:rPr>
        <w:rFonts w:ascii="Arial" w:hAnsi="Arial" w:cs="Arial"/>
        <w:color w:val="0056A9"/>
        <w:sz w:val="14"/>
        <w:szCs w:val="14"/>
      </w:rPr>
      <w:t>)</w:t>
    </w:r>
    <w:r w:rsidRPr="00E214DB">
      <w:rPr>
        <w:rFonts w:ascii="Arial" w:hAnsi="Arial" w:cs="Arial"/>
        <w:color w:val="0056A9"/>
        <w:sz w:val="14"/>
        <w:szCs w:val="14"/>
      </w:rPr>
      <w:tab/>
    </w:r>
  </w:p>
  <w:p w14:paraId="5C948CC3" w14:textId="01FF8BDB" w:rsidR="000B5CAF" w:rsidRDefault="00CF6DD4" w:rsidP="00CF6DD4">
    <w:pPr>
      <w:tabs>
        <w:tab w:val="left" w:pos="288"/>
        <w:tab w:val="right" w:pos="10210"/>
      </w:tabs>
      <w:rPr>
        <w:rStyle w:val="PageNumber"/>
        <w:rFonts w:ascii="Arial" w:hAnsi="Arial"/>
        <w:color w:val="0056A9"/>
        <w:sz w:val="14"/>
        <w:szCs w:val="14"/>
      </w:rPr>
    </w:pPr>
    <w:r w:rsidRPr="00E214DB">
      <w:rPr>
        <w:rFonts w:ascii="Arial" w:hAnsi="Arial" w:cs="Arial"/>
        <w:color w:val="0056A9"/>
        <w:sz w:val="14"/>
        <w:szCs w:val="14"/>
      </w:rPr>
      <w:t xml:space="preserve">Page </w:t>
    </w:r>
    <w:r w:rsidRPr="00E214DB">
      <w:rPr>
        <w:rStyle w:val="PageNumber"/>
        <w:rFonts w:ascii="Arial" w:hAnsi="Arial"/>
        <w:color w:val="0056A9"/>
        <w:sz w:val="14"/>
        <w:szCs w:val="14"/>
      </w:rPr>
      <w:fldChar w:fldCharType="begin"/>
    </w:r>
    <w:r w:rsidRPr="00E214DB">
      <w:rPr>
        <w:rStyle w:val="PageNumber"/>
        <w:rFonts w:ascii="Arial" w:hAnsi="Arial"/>
        <w:color w:val="0056A9"/>
        <w:sz w:val="14"/>
        <w:szCs w:val="14"/>
      </w:rPr>
      <w:instrText xml:space="preserve"> PAGE </w:instrText>
    </w:r>
    <w:r w:rsidRPr="00E214DB">
      <w:rPr>
        <w:rStyle w:val="PageNumber"/>
        <w:rFonts w:ascii="Arial" w:hAnsi="Arial"/>
        <w:color w:val="0056A9"/>
        <w:sz w:val="14"/>
        <w:szCs w:val="14"/>
      </w:rPr>
      <w:fldChar w:fldCharType="separate"/>
    </w:r>
    <w:r>
      <w:rPr>
        <w:rStyle w:val="PageNumber"/>
        <w:rFonts w:ascii="Arial" w:hAnsi="Arial"/>
        <w:color w:val="0056A9"/>
        <w:sz w:val="14"/>
        <w:szCs w:val="14"/>
      </w:rPr>
      <w:t>2</w:t>
    </w:r>
    <w:r w:rsidRPr="00E214DB">
      <w:rPr>
        <w:rStyle w:val="PageNumber"/>
        <w:rFonts w:ascii="Arial" w:hAnsi="Arial"/>
        <w:color w:val="0056A9"/>
        <w:sz w:val="14"/>
        <w:szCs w:val="14"/>
      </w:rPr>
      <w:fldChar w:fldCharType="end"/>
    </w:r>
    <w:r w:rsidRPr="00E214DB">
      <w:rPr>
        <w:rStyle w:val="PageNumber"/>
        <w:rFonts w:ascii="Arial" w:hAnsi="Arial"/>
        <w:color w:val="0056A9"/>
        <w:sz w:val="14"/>
        <w:szCs w:val="14"/>
      </w:rPr>
      <w:t xml:space="preserve"> of </w:t>
    </w:r>
    <w:r w:rsidRPr="00E214DB">
      <w:rPr>
        <w:rStyle w:val="PageNumber"/>
        <w:rFonts w:ascii="Arial" w:hAnsi="Arial"/>
        <w:color w:val="0056A9"/>
        <w:sz w:val="14"/>
        <w:szCs w:val="14"/>
      </w:rPr>
      <w:fldChar w:fldCharType="begin"/>
    </w:r>
    <w:r w:rsidRPr="00E214DB">
      <w:rPr>
        <w:rStyle w:val="PageNumber"/>
        <w:rFonts w:ascii="Arial" w:hAnsi="Arial"/>
        <w:color w:val="0056A9"/>
        <w:sz w:val="14"/>
        <w:szCs w:val="14"/>
      </w:rPr>
      <w:instrText xml:space="preserve"> NUMPAGES </w:instrText>
    </w:r>
    <w:r w:rsidRPr="00E214DB">
      <w:rPr>
        <w:rStyle w:val="PageNumber"/>
        <w:rFonts w:ascii="Arial" w:hAnsi="Arial"/>
        <w:color w:val="0056A9"/>
        <w:sz w:val="14"/>
        <w:szCs w:val="14"/>
      </w:rPr>
      <w:fldChar w:fldCharType="separate"/>
    </w:r>
    <w:r>
      <w:rPr>
        <w:rStyle w:val="PageNumber"/>
        <w:rFonts w:ascii="Arial" w:hAnsi="Arial"/>
        <w:color w:val="0056A9"/>
        <w:sz w:val="14"/>
        <w:szCs w:val="14"/>
      </w:rPr>
      <w:t>2</w:t>
    </w:r>
    <w:r w:rsidRPr="00E214DB">
      <w:rPr>
        <w:rStyle w:val="PageNumber"/>
        <w:rFonts w:ascii="Arial" w:hAnsi="Arial"/>
        <w:color w:val="0056A9"/>
        <w:sz w:val="14"/>
        <w:szCs w:val="14"/>
      </w:rPr>
      <w:fldChar w:fldCharType="end"/>
    </w:r>
  </w:p>
  <w:p w14:paraId="52420A31" w14:textId="77777777" w:rsidR="00CF6DD4" w:rsidRPr="00CF6DD4" w:rsidRDefault="00CF6DD4" w:rsidP="00CF6DD4">
    <w:pPr>
      <w:tabs>
        <w:tab w:val="left" w:pos="288"/>
        <w:tab w:val="right" w:pos="10210"/>
      </w:tabs>
      <w:rPr>
        <w:rFonts w:ascii="Arial" w:hAnsi="Arial" w:cs="Arial"/>
        <w:color w:val="0056A9"/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2" w:name="_Hlk173932744"/>
  <w:p w14:paraId="7C28C9F2" w14:textId="2731B666" w:rsidR="00CF6DD4" w:rsidRPr="00E214DB" w:rsidRDefault="00CF6DD4" w:rsidP="00CF6DD4">
    <w:pPr>
      <w:tabs>
        <w:tab w:val="left" w:pos="288"/>
        <w:tab w:val="left" w:pos="2136"/>
        <w:tab w:val="right" w:pos="10210"/>
      </w:tabs>
      <w:jc w:val="right"/>
      <w:rPr>
        <w:rFonts w:ascii="Arial" w:hAnsi="Arial" w:cs="Arial"/>
        <w:color w:val="0056A9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81559EC" wp14:editId="76278561">
              <wp:simplePos x="0" y="0"/>
              <wp:positionH relativeFrom="column">
                <wp:posOffset>-751205</wp:posOffset>
              </wp:positionH>
              <wp:positionV relativeFrom="paragraph">
                <wp:posOffset>-10160</wp:posOffset>
              </wp:positionV>
              <wp:extent cx="7734300" cy="487680"/>
              <wp:effectExtent l="0" t="0" r="0" b="0"/>
              <wp:wrapNone/>
              <wp:docPr id="189516788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734300" cy="4876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1A67ED" w14:textId="7EF7BCA9" w:rsidR="00CF6DD4" w:rsidRPr="00E214DB" w:rsidRDefault="00DF2F9B" w:rsidP="00CF6DD4">
                          <w:pPr>
                            <w:jc w:val="center"/>
                            <w:rPr>
                              <w:color w:val="0056A9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56A9"/>
                              <w:sz w:val="28"/>
                              <w:szCs w:val="28"/>
                            </w:rPr>
                            <w:t>Parcel Improvements L</w:t>
                          </w:r>
                          <w:r w:rsidR="00CF6DD4">
                            <w:rPr>
                              <w:rFonts w:ascii="Arial" w:hAnsi="Arial" w:cs="Arial"/>
                              <w:b/>
                              <w:bCs/>
                              <w:color w:val="0056A9"/>
                              <w:sz w:val="28"/>
                              <w:szCs w:val="28"/>
                            </w:rPr>
                            <w:t>is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1559E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59.15pt;margin-top:-.8pt;width:609pt;height:38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" filled="f" stroked="f" strokeweight=".5pt">
              <v:textbox>
                <w:txbxContent>
                  <w:p w14:paraId="211A67ED" w14:textId="7EF7BCA9" w:rsidR="00CF6DD4" w:rsidRPr="00E214DB" w:rsidRDefault="00DF2F9B" w:rsidP="00CF6DD4">
                    <w:pPr>
                      <w:jc w:val="center"/>
                      <w:rPr>
                        <w:color w:val="0056A9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0056A9"/>
                        <w:sz w:val="28"/>
                        <w:szCs w:val="28"/>
                      </w:rPr>
                      <w:t>Parcel Improvements L</w:t>
                    </w:r>
                    <w:r w:rsidR="00CF6DD4">
                      <w:rPr>
                        <w:rFonts w:ascii="Arial" w:hAnsi="Arial" w:cs="Arial"/>
                        <w:b/>
                        <w:bCs/>
                        <w:color w:val="0056A9"/>
                        <w:sz w:val="28"/>
                        <w:szCs w:val="28"/>
                      </w:rPr>
                      <w:t>is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60288" behindDoc="0" locked="0" layoutInCell="1" allowOverlap="1" wp14:anchorId="6534C17D" wp14:editId="33EFBDF0">
          <wp:simplePos x="0" y="0"/>
          <wp:positionH relativeFrom="column">
            <wp:posOffset>-299720</wp:posOffset>
          </wp:positionH>
          <wp:positionV relativeFrom="paragraph">
            <wp:posOffset>-189230</wp:posOffset>
          </wp:positionV>
          <wp:extent cx="908050" cy="636270"/>
          <wp:effectExtent l="0" t="0" r="0" b="0"/>
          <wp:wrapNone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8050" cy="6362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color w:val="14375A"/>
        <w:sz w:val="14"/>
        <w:szCs w:val="14"/>
      </w:rPr>
      <w:tab/>
    </w:r>
    <w:r>
      <w:rPr>
        <w:rFonts w:ascii="Arial" w:hAnsi="Arial" w:cs="Arial"/>
        <w:color w:val="14375A"/>
        <w:sz w:val="14"/>
        <w:szCs w:val="14"/>
      </w:rPr>
      <w:tab/>
    </w:r>
    <w:r w:rsidRPr="00E214DB">
      <w:rPr>
        <w:rFonts w:ascii="Arial" w:hAnsi="Arial" w:cs="Arial"/>
        <w:color w:val="0056A9"/>
      </w:rPr>
      <w:t>Form ROW-</w:t>
    </w:r>
    <w:r w:rsidR="00DF2F9B">
      <w:rPr>
        <w:rFonts w:ascii="Arial" w:hAnsi="Arial" w:cs="Arial"/>
        <w:color w:val="0056A9"/>
      </w:rPr>
      <w:t>N</w:t>
    </w:r>
    <w:r w:rsidRPr="00E214DB">
      <w:rPr>
        <w:rFonts w:ascii="Arial" w:hAnsi="Arial" w:cs="Arial"/>
        <w:color w:val="0056A9"/>
      </w:rPr>
      <w:t>-</w:t>
    </w:r>
    <w:r w:rsidR="00DF2F9B">
      <w:rPr>
        <w:rFonts w:ascii="Arial" w:hAnsi="Arial" w:cs="Arial"/>
        <w:color w:val="0056A9"/>
      </w:rPr>
      <w:t>1135</w:t>
    </w:r>
  </w:p>
  <w:bookmarkEnd w:id="2"/>
  <w:p w14:paraId="43D84286" w14:textId="0E3B53C2" w:rsidR="00CF6DD4" w:rsidRPr="00E214DB" w:rsidRDefault="00CF6DD4" w:rsidP="00CF6DD4">
    <w:pPr>
      <w:jc w:val="right"/>
      <w:rPr>
        <w:rFonts w:ascii="Arial" w:hAnsi="Arial" w:cs="Arial"/>
        <w:color w:val="0056A9"/>
        <w:sz w:val="14"/>
        <w:szCs w:val="14"/>
      </w:rPr>
    </w:pPr>
    <w:r w:rsidRPr="00E214DB">
      <w:rPr>
        <w:rFonts w:ascii="Arial" w:hAnsi="Arial" w:cs="Arial"/>
        <w:color w:val="0056A9"/>
        <w:sz w:val="14"/>
        <w:szCs w:val="14"/>
      </w:rPr>
      <w:t>(</w:t>
    </w:r>
    <w:r>
      <w:rPr>
        <w:rFonts w:ascii="Arial" w:hAnsi="Arial" w:cs="Arial"/>
        <w:color w:val="0056A9"/>
        <w:sz w:val="14"/>
        <w:szCs w:val="14"/>
      </w:rPr>
      <w:t>0</w:t>
    </w:r>
    <w:r w:rsidR="00721012">
      <w:rPr>
        <w:rFonts w:ascii="Arial" w:hAnsi="Arial" w:cs="Arial"/>
        <w:color w:val="0056A9"/>
        <w:sz w:val="14"/>
        <w:szCs w:val="14"/>
      </w:rPr>
      <w:t>7</w:t>
    </w:r>
    <w:r w:rsidRPr="00E214DB">
      <w:rPr>
        <w:rFonts w:ascii="Arial" w:hAnsi="Arial" w:cs="Arial"/>
        <w:color w:val="0056A9"/>
        <w:sz w:val="14"/>
        <w:szCs w:val="14"/>
      </w:rPr>
      <w:t>/2</w:t>
    </w:r>
    <w:r>
      <w:rPr>
        <w:rFonts w:ascii="Arial" w:hAnsi="Arial" w:cs="Arial"/>
        <w:color w:val="0056A9"/>
        <w:sz w:val="14"/>
        <w:szCs w:val="14"/>
      </w:rPr>
      <w:t>5</w:t>
    </w:r>
    <w:r w:rsidRPr="00E214DB">
      <w:rPr>
        <w:rFonts w:ascii="Arial" w:hAnsi="Arial" w:cs="Arial"/>
        <w:color w:val="0056A9"/>
        <w:sz w:val="14"/>
        <w:szCs w:val="14"/>
      </w:rPr>
      <w:t>)</w:t>
    </w:r>
  </w:p>
  <w:p w14:paraId="5A7CE106" w14:textId="77777777" w:rsidR="00CF6DD4" w:rsidRPr="00E214DB" w:rsidRDefault="00CF6DD4" w:rsidP="00CF6DD4">
    <w:pPr>
      <w:tabs>
        <w:tab w:val="center" w:pos="5040"/>
        <w:tab w:val="right" w:pos="10080"/>
      </w:tabs>
      <w:jc w:val="right"/>
      <w:rPr>
        <w:rStyle w:val="PageNumber"/>
        <w:rFonts w:ascii="Arial" w:hAnsi="Arial"/>
        <w:color w:val="0056A9"/>
        <w:sz w:val="14"/>
        <w:szCs w:val="14"/>
      </w:rPr>
    </w:pPr>
    <w:r w:rsidRPr="00E214DB">
      <w:rPr>
        <w:rFonts w:ascii="Arial" w:hAnsi="Arial" w:cs="Arial"/>
        <w:color w:val="0056A9"/>
        <w:sz w:val="14"/>
        <w:szCs w:val="14"/>
      </w:rPr>
      <w:tab/>
    </w:r>
    <w:r w:rsidRPr="00E214DB">
      <w:rPr>
        <w:rFonts w:ascii="Arial" w:hAnsi="Arial" w:cs="Arial"/>
        <w:b/>
        <w:bCs/>
        <w:color w:val="0056A9"/>
      </w:rPr>
      <w:tab/>
    </w:r>
    <w:r w:rsidRPr="00E214DB">
      <w:rPr>
        <w:rFonts w:ascii="Arial" w:hAnsi="Arial" w:cs="Arial"/>
        <w:color w:val="0056A9"/>
        <w:sz w:val="14"/>
        <w:szCs w:val="14"/>
      </w:rPr>
      <w:t xml:space="preserve">Page </w:t>
    </w:r>
    <w:r w:rsidRPr="00E214DB">
      <w:rPr>
        <w:rStyle w:val="PageNumber"/>
        <w:rFonts w:ascii="Arial" w:hAnsi="Arial"/>
        <w:color w:val="0056A9"/>
        <w:sz w:val="14"/>
        <w:szCs w:val="14"/>
      </w:rPr>
      <w:fldChar w:fldCharType="begin"/>
    </w:r>
    <w:r w:rsidRPr="00E214DB">
      <w:rPr>
        <w:rStyle w:val="PageNumber"/>
        <w:rFonts w:ascii="Arial" w:hAnsi="Arial"/>
        <w:color w:val="0056A9"/>
        <w:sz w:val="14"/>
        <w:szCs w:val="14"/>
      </w:rPr>
      <w:instrText xml:space="preserve"> PAGE </w:instrText>
    </w:r>
    <w:r w:rsidRPr="00E214DB">
      <w:rPr>
        <w:rStyle w:val="PageNumber"/>
        <w:rFonts w:ascii="Arial" w:hAnsi="Arial"/>
        <w:color w:val="0056A9"/>
        <w:sz w:val="14"/>
        <w:szCs w:val="14"/>
      </w:rPr>
      <w:fldChar w:fldCharType="separate"/>
    </w:r>
    <w:r>
      <w:rPr>
        <w:rStyle w:val="PageNumber"/>
        <w:rFonts w:ascii="Arial" w:hAnsi="Arial"/>
        <w:color w:val="0056A9"/>
        <w:sz w:val="14"/>
        <w:szCs w:val="14"/>
      </w:rPr>
      <w:t>1</w:t>
    </w:r>
    <w:r w:rsidRPr="00E214DB">
      <w:rPr>
        <w:rStyle w:val="PageNumber"/>
        <w:rFonts w:ascii="Arial" w:hAnsi="Arial"/>
        <w:color w:val="0056A9"/>
        <w:sz w:val="14"/>
        <w:szCs w:val="14"/>
      </w:rPr>
      <w:fldChar w:fldCharType="end"/>
    </w:r>
    <w:r w:rsidRPr="00E214DB">
      <w:rPr>
        <w:rStyle w:val="PageNumber"/>
        <w:rFonts w:ascii="Arial" w:hAnsi="Arial"/>
        <w:color w:val="0056A9"/>
        <w:sz w:val="14"/>
        <w:szCs w:val="14"/>
      </w:rPr>
      <w:t xml:space="preserve"> of </w:t>
    </w:r>
    <w:r w:rsidRPr="00E214DB">
      <w:rPr>
        <w:rStyle w:val="PageNumber"/>
        <w:rFonts w:ascii="Arial" w:hAnsi="Arial"/>
        <w:color w:val="0056A9"/>
        <w:sz w:val="14"/>
        <w:szCs w:val="14"/>
      </w:rPr>
      <w:fldChar w:fldCharType="begin"/>
    </w:r>
    <w:r w:rsidRPr="00E214DB">
      <w:rPr>
        <w:rStyle w:val="PageNumber"/>
        <w:rFonts w:ascii="Arial" w:hAnsi="Arial"/>
        <w:color w:val="0056A9"/>
        <w:sz w:val="14"/>
        <w:szCs w:val="14"/>
      </w:rPr>
      <w:instrText xml:space="preserve"> NUMPAGES </w:instrText>
    </w:r>
    <w:r w:rsidRPr="00E214DB">
      <w:rPr>
        <w:rStyle w:val="PageNumber"/>
        <w:rFonts w:ascii="Arial" w:hAnsi="Arial"/>
        <w:color w:val="0056A9"/>
        <w:sz w:val="14"/>
        <w:szCs w:val="14"/>
      </w:rPr>
      <w:fldChar w:fldCharType="separate"/>
    </w:r>
    <w:r>
      <w:rPr>
        <w:rStyle w:val="PageNumber"/>
        <w:rFonts w:ascii="Arial" w:hAnsi="Arial"/>
        <w:color w:val="0056A9"/>
        <w:sz w:val="14"/>
        <w:szCs w:val="14"/>
      </w:rPr>
      <w:t>1</w:t>
    </w:r>
    <w:r w:rsidRPr="00E214DB">
      <w:rPr>
        <w:rStyle w:val="PageNumber"/>
        <w:rFonts w:ascii="Arial" w:hAnsi="Arial"/>
        <w:color w:val="0056A9"/>
        <w:sz w:val="14"/>
        <w:szCs w:val="14"/>
      </w:rPr>
      <w:fldChar w:fldCharType="end"/>
    </w:r>
  </w:p>
  <w:p w14:paraId="3CD2A0F0" w14:textId="7106634A" w:rsidR="000B5CAF" w:rsidRPr="00CF6DD4" w:rsidRDefault="000B5CAF" w:rsidP="00CF6D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D725B8"/>
    <w:multiLevelType w:val="multilevel"/>
    <w:tmpl w:val="0D68CEA0"/>
    <w:lvl w:ilvl="0">
      <w:start w:val="1"/>
      <w:numFmt w:val="bullet"/>
      <w:lvlText w:val=""/>
      <w:lvlJc w:val="left"/>
      <w:pPr>
        <w:ind w:left="1152" w:hanging="720"/>
      </w:pPr>
      <w:rPr>
        <w:rFonts w:ascii="Wingdings" w:hAnsi="Wingdings" w:hint="default"/>
        <w:color w:val="1F497D" w:themeColor="text2"/>
        <w:sz w:val="22"/>
      </w:rPr>
    </w:lvl>
    <w:lvl w:ilvl="1">
      <w:start w:val="1"/>
      <w:numFmt w:val="bullet"/>
      <w:pStyle w:val="SCBulletList2"/>
      <w:lvlText w:val="­"/>
      <w:lvlJc w:val="left"/>
      <w:pPr>
        <w:tabs>
          <w:tab w:val="num" w:pos="1872"/>
        </w:tabs>
        <w:ind w:left="1872" w:hanging="360"/>
      </w:pPr>
      <w:rPr>
        <w:rFonts w:ascii="Courier New" w:hAnsi="Courier New" w:cs="Times New Roman" w:hint="default"/>
      </w:rPr>
    </w:lvl>
    <w:lvl w:ilvl="2">
      <w:start w:val="1"/>
      <w:numFmt w:val="bullet"/>
      <w:pStyle w:val="SCBulletList3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  <w:color w:val="auto"/>
      </w:rPr>
    </w:lvl>
    <w:lvl w:ilvl="3">
      <w:start w:val="62"/>
      <w:numFmt w:val="bullet"/>
      <w:lvlText w:val="–"/>
      <w:lvlJc w:val="left"/>
      <w:pPr>
        <w:ind w:left="3312" w:hanging="360"/>
      </w:pPr>
      <w:rPr>
        <w:rFonts w:ascii="Arial" w:hAnsi="Arial" w:hint="default"/>
        <w:color w:val="auto"/>
      </w:rPr>
    </w:lvl>
    <w:lvl w:ilvl="4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91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632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ind w:left="8352" w:hanging="360"/>
      </w:pPr>
      <w:rPr>
        <w:rFonts w:ascii="Wingdings" w:hAnsi="Wingdings" w:hint="default"/>
      </w:rPr>
    </w:lvl>
  </w:abstractNum>
  <w:abstractNum w:abstractNumId="1" w15:restartNumberingAfterBreak="0">
    <w:nsid w:val="744B3F32"/>
    <w:multiLevelType w:val="hybridMultilevel"/>
    <w:tmpl w:val="54886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4023845">
    <w:abstractNumId w:val="0"/>
  </w:num>
  <w:num w:numId="2" w16cid:durableId="4604170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ObHXwB3SBMG3U2N0VoZD1VOITaFhToJDZeqLd+InM80H3Ot6bAICHAPEG2VAZ75xJmtQg4y5vaBOQpCYGWGCjQ==" w:salt="fnwRRlMjxf3NSeRf93nrGw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zQwtjQ0NrK0sDBQ0lEKTi0uzszPAykwrgUAwlSdriwAAAA="/>
  </w:docVars>
  <w:rsids>
    <w:rsidRoot w:val="00AC78B6"/>
    <w:rsid w:val="00010971"/>
    <w:rsid w:val="0001730B"/>
    <w:rsid w:val="0002027E"/>
    <w:rsid w:val="000317AF"/>
    <w:rsid w:val="00032564"/>
    <w:rsid w:val="0003753B"/>
    <w:rsid w:val="00037747"/>
    <w:rsid w:val="000406A9"/>
    <w:rsid w:val="0004315C"/>
    <w:rsid w:val="00043E66"/>
    <w:rsid w:val="000456B9"/>
    <w:rsid w:val="000501B4"/>
    <w:rsid w:val="000527DD"/>
    <w:rsid w:val="000546FB"/>
    <w:rsid w:val="000550FE"/>
    <w:rsid w:val="000568C2"/>
    <w:rsid w:val="00057969"/>
    <w:rsid w:val="0006217D"/>
    <w:rsid w:val="00062486"/>
    <w:rsid w:val="00062F9D"/>
    <w:rsid w:val="00065CD1"/>
    <w:rsid w:val="00074F00"/>
    <w:rsid w:val="000800BD"/>
    <w:rsid w:val="00081713"/>
    <w:rsid w:val="00082676"/>
    <w:rsid w:val="000839EE"/>
    <w:rsid w:val="00085229"/>
    <w:rsid w:val="0008693C"/>
    <w:rsid w:val="00094322"/>
    <w:rsid w:val="000A21A9"/>
    <w:rsid w:val="000A284A"/>
    <w:rsid w:val="000A3FC0"/>
    <w:rsid w:val="000A4533"/>
    <w:rsid w:val="000A6130"/>
    <w:rsid w:val="000B11C4"/>
    <w:rsid w:val="000B5CAF"/>
    <w:rsid w:val="000B5CC7"/>
    <w:rsid w:val="000B765B"/>
    <w:rsid w:val="000D103E"/>
    <w:rsid w:val="000D51A0"/>
    <w:rsid w:val="000E13F3"/>
    <w:rsid w:val="000E4E4F"/>
    <w:rsid w:val="000F558E"/>
    <w:rsid w:val="000F6EE2"/>
    <w:rsid w:val="000F71AB"/>
    <w:rsid w:val="00100D20"/>
    <w:rsid w:val="00101A43"/>
    <w:rsid w:val="00102A3A"/>
    <w:rsid w:val="00106930"/>
    <w:rsid w:val="00114284"/>
    <w:rsid w:val="0012372D"/>
    <w:rsid w:val="001241D2"/>
    <w:rsid w:val="00126062"/>
    <w:rsid w:val="001261E6"/>
    <w:rsid w:val="001273F7"/>
    <w:rsid w:val="00131C29"/>
    <w:rsid w:val="00135E80"/>
    <w:rsid w:val="0014068E"/>
    <w:rsid w:val="00141A93"/>
    <w:rsid w:val="00141DF1"/>
    <w:rsid w:val="001422C0"/>
    <w:rsid w:val="00145234"/>
    <w:rsid w:val="00146F77"/>
    <w:rsid w:val="00147143"/>
    <w:rsid w:val="00155B0A"/>
    <w:rsid w:val="00161F3C"/>
    <w:rsid w:val="00172E64"/>
    <w:rsid w:val="0017336B"/>
    <w:rsid w:val="00177D4E"/>
    <w:rsid w:val="001A2F42"/>
    <w:rsid w:val="001B08DF"/>
    <w:rsid w:val="001B2991"/>
    <w:rsid w:val="001D304A"/>
    <w:rsid w:val="001E122C"/>
    <w:rsid w:val="001E4E33"/>
    <w:rsid w:val="001F0EE9"/>
    <w:rsid w:val="001F6D0B"/>
    <w:rsid w:val="00203703"/>
    <w:rsid w:val="0020758A"/>
    <w:rsid w:val="00213DD8"/>
    <w:rsid w:val="002143C0"/>
    <w:rsid w:val="00215D85"/>
    <w:rsid w:val="0022706A"/>
    <w:rsid w:val="00230AAA"/>
    <w:rsid w:val="00232FD9"/>
    <w:rsid w:val="0023337E"/>
    <w:rsid w:val="00237089"/>
    <w:rsid w:val="002464EF"/>
    <w:rsid w:val="00254362"/>
    <w:rsid w:val="00255A9C"/>
    <w:rsid w:val="00264FDC"/>
    <w:rsid w:val="00267340"/>
    <w:rsid w:val="002739E7"/>
    <w:rsid w:val="00275277"/>
    <w:rsid w:val="00275631"/>
    <w:rsid w:val="00282B9E"/>
    <w:rsid w:val="00282E6D"/>
    <w:rsid w:val="002908AB"/>
    <w:rsid w:val="00290C0D"/>
    <w:rsid w:val="00290C57"/>
    <w:rsid w:val="00290D01"/>
    <w:rsid w:val="00297094"/>
    <w:rsid w:val="002A1F4D"/>
    <w:rsid w:val="002A2A70"/>
    <w:rsid w:val="002A3D4C"/>
    <w:rsid w:val="002A4935"/>
    <w:rsid w:val="002A6C55"/>
    <w:rsid w:val="002A6C95"/>
    <w:rsid w:val="002B01EB"/>
    <w:rsid w:val="002B0DF3"/>
    <w:rsid w:val="002B166E"/>
    <w:rsid w:val="002B3DE1"/>
    <w:rsid w:val="002B689C"/>
    <w:rsid w:val="002B7628"/>
    <w:rsid w:val="002C0099"/>
    <w:rsid w:val="002C1227"/>
    <w:rsid w:val="002D3441"/>
    <w:rsid w:val="002E3B82"/>
    <w:rsid w:val="002E5C19"/>
    <w:rsid w:val="002E6E6A"/>
    <w:rsid w:val="002F17F0"/>
    <w:rsid w:val="002F31E7"/>
    <w:rsid w:val="002F45A0"/>
    <w:rsid w:val="002F5859"/>
    <w:rsid w:val="002F5F9B"/>
    <w:rsid w:val="0030117A"/>
    <w:rsid w:val="003101C1"/>
    <w:rsid w:val="00314539"/>
    <w:rsid w:val="003166EC"/>
    <w:rsid w:val="003176C4"/>
    <w:rsid w:val="00317FC9"/>
    <w:rsid w:val="00325D7C"/>
    <w:rsid w:val="0033062F"/>
    <w:rsid w:val="0033303C"/>
    <w:rsid w:val="00335EDA"/>
    <w:rsid w:val="003404B5"/>
    <w:rsid w:val="00342002"/>
    <w:rsid w:val="00347544"/>
    <w:rsid w:val="00350EEE"/>
    <w:rsid w:val="00354362"/>
    <w:rsid w:val="003545B6"/>
    <w:rsid w:val="00355888"/>
    <w:rsid w:val="003575F0"/>
    <w:rsid w:val="00367B5D"/>
    <w:rsid w:val="0037274F"/>
    <w:rsid w:val="00374403"/>
    <w:rsid w:val="00377A39"/>
    <w:rsid w:val="003803F3"/>
    <w:rsid w:val="00392866"/>
    <w:rsid w:val="00393FFF"/>
    <w:rsid w:val="003A29B3"/>
    <w:rsid w:val="003A671C"/>
    <w:rsid w:val="003A6DD1"/>
    <w:rsid w:val="003A790E"/>
    <w:rsid w:val="003A7935"/>
    <w:rsid w:val="003B3785"/>
    <w:rsid w:val="003B3D61"/>
    <w:rsid w:val="003B429C"/>
    <w:rsid w:val="003B51B0"/>
    <w:rsid w:val="003C0AF8"/>
    <w:rsid w:val="003C0D16"/>
    <w:rsid w:val="003C54DB"/>
    <w:rsid w:val="003C5DB3"/>
    <w:rsid w:val="003C77CB"/>
    <w:rsid w:val="003D62CA"/>
    <w:rsid w:val="003D78B3"/>
    <w:rsid w:val="003E0BA6"/>
    <w:rsid w:val="003E1C08"/>
    <w:rsid w:val="003E1E7A"/>
    <w:rsid w:val="003F12B0"/>
    <w:rsid w:val="003F5951"/>
    <w:rsid w:val="003F61AA"/>
    <w:rsid w:val="00400086"/>
    <w:rsid w:val="00405800"/>
    <w:rsid w:val="00412592"/>
    <w:rsid w:val="0041544C"/>
    <w:rsid w:val="00420567"/>
    <w:rsid w:val="00425D87"/>
    <w:rsid w:val="0043035C"/>
    <w:rsid w:val="004316C6"/>
    <w:rsid w:val="004403B1"/>
    <w:rsid w:val="00443C26"/>
    <w:rsid w:val="0045442A"/>
    <w:rsid w:val="0045551D"/>
    <w:rsid w:val="004561CE"/>
    <w:rsid w:val="0045788C"/>
    <w:rsid w:val="00461604"/>
    <w:rsid w:val="00461D84"/>
    <w:rsid w:val="00464B8F"/>
    <w:rsid w:val="00464C6F"/>
    <w:rsid w:val="00472284"/>
    <w:rsid w:val="00476801"/>
    <w:rsid w:val="00487090"/>
    <w:rsid w:val="00497A6B"/>
    <w:rsid w:val="004C04B2"/>
    <w:rsid w:val="004C4024"/>
    <w:rsid w:val="004C4FDA"/>
    <w:rsid w:val="004D277C"/>
    <w:rsid w:val="004D5215"/>
    <w:rsid w:val="004D62C0"/>
    <w:rsid w:val="004E03F1"/>
    <w:rsid w:val="004E1FA3"/>
    <w:rsid w:val="004E6DDD"/>
    <w:rsid w:val="004F0239"/>
    <w:rsid w:val="004F118C"/>
    <w:rsid w:val="004F2638"/>
    <w:rsid w:val="0050639A"/>
    <w:rsid w:val="00506461"/>
    <w:rsid w:val="00515818"/>
    <w:rsid w:val="0052000E"/>
    <w:rsid w:val="00522206"/>
    <w:rsid w:val="00524431"/>
    <w:rsid w:val="0053391B"/>
    <w:rsid w:val="00536624"/>
    <w:rsid w:val="005379A2"/>
    <w:rsid w:val="005402D7"/>
    <w:rsid w:val="0054573B"/>
    <w:rsid w:val="00545A9A"/>
    <w:rsid w:val="00553D04"/>
    <w:rsid w:val="0055400C"/>
    <w:rsid w:val="00562746"/>
    <w:rsid w:val="00564468"/>
    <w:rsid w:val="00577B20"/>
    <w:rsid w:val="00577CF6"/>
    <w:rsid w:val="00577FC3"/>
    <w:rsid w:val="00581A6C"/>
    <w:rsid w:val="00582786"/>
    <w:rsid w:val="00584602"/>
    <w:rsid w:val="0058537D"/>
    <w:rsid w:val="00585E0C"/>
    <w:rsid w:val="0059224D"/>
    <w:rsid w:val="00594E56"/>
    <w:rsid w:val="00594F3B"/>
    <w:rsid w:val="005A0269"/>
    <w:rsid w:val="005A4AFA"/>
    <w:rsid w:val="005A57C4"/>
    <w:rsid w:val="005A6476"/>
    <w:rsid w:val="005B34A9"/>
    <w:rsid w:val="005B4B95"/>
    <w:rsid w:val="005B6AFD"/>
    <w:rsid w:val="005C351E"/>
    <w:rsid w:val="005C648E"/>
    <w:rsid w:val="005C7F63"/>
    <w:rsid w:val="005D0389"/>
    <w:rsid w:val="005D03CB"/>
    <w:rsid w:val="005D7DDC"/>
    <w:rsid w:val="005E0600"/>
    <w:rsid w:val="005E3C3E"/>
    <w:rsid w:val="00601FCD"/>
    <w:rsid w:val="006107B7"/>
    <w:rsid w:val="0061088D"/>
    <w:rsid w:val="00610F48"/>
    <w:rsid w:val="00614EB9"/>
    <w:rsid w:val="00616BBA"/>
    <w:rsid w:val="006202B6"/>
    <w:rsid w:val="00630D57"/>
    <w:rsid w:val="00635BBC"/>
    <w:rsid w:val="00636D16"/>
    <w:rsid w:val="006379A0"/>
    <w:rsid w:val="00641655"/>
    <w:rsid w:val="00642D19"/>
    <w:rsid w:val="00651A3C"/>
    <w:rsid w:val="00661E43"/>
    <w:rsid w:val="006640BF"/>
    <w:rsid w:val="006666B1"/>
    <w:rsid w:val="00666C27"/>
    <w:rsid w:val="006720F1"/>
    <w:rsid w:val="00675511"/>
    <w:rsid w:val="006760F6"/>
    <w:rsid w:val="0068021F"/>
    <w:rsid w:val="006815D4"/>
    <w:rsid w:val="00687406"/>
    <w:rsid w:val="006930E9"/>
    <w:rsid w:val="006A0521"/>
    <w:rsid w:val="006A139A"/>
    <w:rsid w:val="006A2641"/>
    <w:rsid w:val="006A5122"/>
    <w:rsid w:val="006A639E"/>
    <w:rsid w:val="006B2128"/>
    <w:rsid w:val="006B4238"/>
    <w:rsid w:val="006C0E57"/>
    <w:rsid w:val="006C215D"/>
    <w:rsid w:val="006D0049"/>
    <w:rsid w:val="006D1A3D"/>
    <w:rsid w:val="006E40B8"/>
    <w:rsid w:val="006F34C4"/>
    <w:rsid w:val="006F7AE9"/>
    <w:rsid w:val="0070285F"/>
    <w:rsid w:val="007053EF"/>
    <w:rsid w:val="00712FF5"/>
    <w:rsid w:val="00713D1C"/>
    <w:rsid w:val="00715FFF"/>
    <w:rsid w:val="00721012"/>
    <w:rsid w:val="007223B8"/>
    <w:rsid w:val="00725F50"/>
    <w:rsid w:val="00734CD3"/>
    <w:rsid w:val="00742EE0"/>
    <w:rsid w:val="007438A9"/>
    <w:rsid w:val="0074581E"/>
    <w:rsid w:val="0075596D"/>
    <w:rsid w:val="007610E8"/>
    <w:rsid w:val="00763480"/>
    <w:rsid w:val="00771B5E"/>
    <w:rsid w:val="00782050"/>
    <w:rsid w:val="007820E7"/>
    <w:rsid w:val="007842A2"/>
    <w:rsid w:val="00784316"/>
    <w:rsid w:val="0078456F"/>
    <w:rsid w:val="00784C77"/>
    <w:rsid w:val="00786CAF"/>
    <w:rsid w:val="00791F49"/>
    <w:rsid w:val="00795528"/>
    <w:rsid w:val="00795ADB"/>
    <w:rsid w:val="0079771E"/>
    <w:rsid w:val="007A073A"/>
    <w:rsid w:val="007A202B"/>
    <w:rsid w:val="007A5389"/>
    <w:rsid w:val="007B4D7B"/>
    <w:rsid w:val="007B7BEF"/>
    <w:rsid w:val="007C1904"/>
    <w:rsid w:val="007D0316"/>
    <w:rsid w:val="007D2F17"/>
    <w:rsid w:val="007D4625"/>
    <w:rsid w:val="007E050A"/>
    <w:rsid w:val="007E3D34"/>
    <w:rsid w:val="007F21AD"/>
    <w:rsid w:val="007F3BF7"/>
    <w:rsid w:val="00804E6E"/>
    <w:rsid w:val="00807442"/>
    <w:rsid w:val="00807DD6"/>
    <w:rsid w:val="00810A2A"/>
    <w:rsid w:val="008147D0"/>
    <w:rsid w:val="00816446"/>
    <w:rsid w:val="00823323"/>
    <w:rsid w:val="008269A1"/>
    <w:rsid w:val="00835267"/>
    <w:rsid w:val="008352BC"/>
    <w:rsid w:val="00841D71"/>
    <w:rsid w:val="0084546E"/>
    <w:rsid w:val="00847075"/>
    <w:rsid w:val="00850A5D"/>
    <w:rsid w:val="00855BA0"/>
    <w:rsid w:val="00856402"/>
    <w:rsid w:val="008568EB"/>
    <w:rsid w:val="00856B56"/>
    <w:rsid w:val="008632F4"/>
    <w:rsid w:val="0086403E"/>
    <w:rsid w:val="00865F10"/>
    <w:rsid w:val="0086681B"/>
    <w:rsid w:val="00866FF3"/>
    <w:rsid w:val="00874AFE"/>
    <w:rsid w:val="0088509D"/>
    <w:rsid w:val="00891483"/>
    <w:rsid w:val="0089268F"/>
    <w:rsid w:val="008926EA"/>
    <w:rsid w:val="008A0552"/>
    <w:rsid w:val="008A0D3F"/>
    <w:rsid w:val="008A34D2"/>
    <w:rsid w:val="008B22A4"/>
    <w:rsid w:val="008C25CF"/>
    <w:rsid w:val="008C7053"/>
    <w:rsid w:val="008D18C1"/>
    <w:rsid w:val="008D3602"/>
    <w:rsid w:val="008D6B7E"/>
    <w:rsid w:val="008E0A78"/>
    <w:rsid w:val="008E3B6C"/>
    <w:rsid w:val="008E7EEE"/>
    <w:rsid w:val="008F290D"/>
    <w:rsid w:val="008F2982"/>
    <w:rsid w:val="008F363D"/>
    <w:rsid w:val="0090410A"/>
    <w:rsid w:val="00904E61"/>
    <w:rsid w:val="009060E6"/>
    <w:rsid w:val="009066EC"/>
    <w:rsid w:val="00906ECC"/>
    <w:rsid w:val="00917139"/>
    <w:rsid w:val="009200E8"/>
    <w:rsid w:val="00920C4A"/>
    <w:rsid w:val="009240A9"/>
    <w:rsid w:val="00927322"/>
    <w:rsid w:val="00927A0C"/>
    <w:rsid w:val="00927C75"/>
    <w:rsid w:val="00932210"/>
    <w:rsid w:val="009322D1"/>
    <w:rsid w:val="0093527A"/>
    <w:rsid w:val="00942AA5"/>
    <w:rsid w:val="00946A2E"/>
    <w:rsid w:val="00952878"/>
    <w:rsid w:val="009552D6"/>
    <w:rsid w:val="00957F66"/>
    <w:rsid w:val="00960D3A"/>
    <w:rsid w:val="009643EC"/>
    <w:rsid w:val="00967FE9"/>
    <w:rsid w:val="00970AAA"/>
    <w:rsid w:val="009719F1"/>
    <w:rsid w:val="00984578"/>
    <w:rsid w:val="0099186B"/>
    <w:rsid w:val="00993935"/>
    <w:rsid w:val="009A0D25"/>
    <w:rsid w:val="009A14BF"/>
    <w:rsid w:val="009B1DDA"/>
    <w:rsid w:val="009B6389"/>
    <w:rsid w:val="009C0688"/>
    <w:rsid w:val="009C3177"/>
    <w:rsid w:val="009D36AB"/>
    <w:rsid w:val="009E3037"/>
    <w:rsid w:val="009E3736"/>
    <w:rsid w:val="009E47BD"/>
    <w:rsid w:val="009E7220"/>
    <w:rsid w:val="009F1C2D"/>
    <w:rsid w:val="009F3984"/>
    <w:rsid w:val="00A02048"/>
    <w:rsid w:val="00A037AD"/>
    <w:rsid w:val="00A10D55"/>
    <w:rsid w:val="00A151D7"/>
    <w:rsid w:val="00A157DE"/>
    <w:rsid w:val="00A22221"/>
    <w:rsid w:val="00A24373"/>
    <w:rsid w:val="00A24E38"/>
    <w:rsid w:val="00A32127"/>
    <w:rsid w:val="00A32596"/>
    <w:rsid w:val="00A325B2"/>
    <w:rsid w:val="00A32DD2"/>
    <w:rsid w:val="00A34E1D"/>
    <w:rsid w:val="00A41A91"/>
    <w:rsid w:val="00A41CDA"/>
    <w:rsid w:val="00A439A3"/>
    <w:rsid w:val="00A50704"/>
    <w:rsid w:val="00A52C88"/>
    <w:rsid w:val="00A55E50"/>
    <w:rsid w:val="00A563FB"/>
    <w:rsid w:val="00A61C96"/>
    <w:rsid w:val="00A630FA"/>
    <w:rsid w:val="00A666CE"/>
    <w:rsid w:val="00A71A20"/>
    <w:rsid w:val="00A723C0"/>
    <w:rsid w:val="00A76EB7"/>
    <w:rsid w:val="00A8254F"/>
    <w:rsid w:val="00A8410C"/>
    <w:rsid w:val="00A879AB"/>
    <w:rsid w:val="00AA2D7E"/>
    <w:rsid w:val="00AA73A8"/>
    <w:rsid w:val="00AB024A"/>
    <w:rsid w:val="00AB30AF"/>
    <w:rsid w:val="00AB6549"/>
    <w:rsid w:val="00AC365F"/>
    <w:rsid w:val="00AC46A8"/>
    <w:rsid w:val="00AC78B6"/>
    <w:rsid w:val="00AD5E28"/>
    <w:rsid w:val="00AD609E"/>
    <w:rsid w:val="00AE4D2D"/>
    <w:rsid w:val="00AF6702"/>
    <w:rsid w:val="00AF6D12"/>
    <w:rsid w:val="00B0006E"/>
    <w:rsid w:val="00B0267D"/>
    <w:rsid w:val="00B10085"/>
    <w:rsid w:val="00B206B2"/>
    <w:rsid w:val="00B62CAC"/>
    <w:rsid w:val="00B65352"/>
    <w:rsid w:val="00B657C6"/>
    <w:rsid w:val="00B66432"/>
    <w:rsid w:val="00B66D4E"/>
    <w:rsid w:val="00B71469"/>
    <w:rsid w:val="00B73FD0"/>
    <w:rsid w:val="00B76F90"/>
    <w:rsid w:val="00B822BE"/>
    <w:rsid w:val="00B85C0B"/>
    <w:rsid w:val="00B96E46"/>
    <w:rsid w:val="00BA3E60"/>
    <w:rsid w:val="00BA3EC5"/>
    <w:rsid w:val="00BA556E"/>
    <w:rsid w:val="00BA5A78"/>
    <w:rsid w:val="00BB25C5"/>
    <w:rsid w:val="00BB7502"/>
    <w:rsid w:val="00BC280D"/>
    <w:rsid w:val="00BD1767"/>
    <w:rsid w:val="00BD48EC"/>
    <w:rsid w:val="00BE481F"/>
    <w:rsid w:val="00BE74FF"/>
    <w:rsid w:val="00BE7EB7"/>
    <w:rsid w:val="00BF313D"/>
    <w:rsid w:val="00BF3A90"/>
    <w:rsid w:val="00BF3B52"/>
    <w:rsid w:val="00BF54FB"/>
    <w:rsid w:val="00BF713C"/>
    <w:rsid w:val="00C01FF3"/>
    <w:rsid w:val="00C0601B"/>
    <w:rsid w:val="00C072D5"/>
    <w:rsid w:val="00C127EC"/>
    <w:rsid w:val="00C12E47"/>
    <w:rsid w:val="00C12FA4"/>
    <w:rsid w:val="00C256FF"/>
    <w:rsid w:val="00C2677F"/>
    <w:rsid w:val="00C31C46"/>
    <w:rsid w:val="00C33B66"/>
    <w:rsid w:val="00C35CAA"/>
    <w:rsid w:val="00C3745E"/>
    <w:rsid w:val="00C444B8"/>
    <w:rsid w:val="00C5401F"/>
    <w:rsid w:val="00C553F7"/>
    <w:rsid w:val="00C57A50"/>
    <w:rsid w:val="00C64558"/>
    <w:rsid w:val="00C64DEC"/>
    <w:rsid w:val="00C657D3"/>
    <w:rsid w:val="00C66F64"/>
    <w:rsid w:val="00C71B75"/>
    <w:rsid w:val="00C73204"/>
    <w:rsid w:val="00C810C0"/>
    <w:rsid w:val="00C831D9"/>
    <w:rsid w:val="00C87BFB"/>
    <w:rsid w:val="00C92451"/>
    <w:rsid w:val="00C93674"/>
    <w:rsid w:val="00CA037C"/>
    <w:rsid w:val="00CA1AB9"/>
    <w:rsid w:val="00CA1EAC"/>
    <w:rsid w:val="00CB5DBC"/>
    <w:rsid w:val="00CB67D7"/>
    <w:rsid w:val="00CB7B8C"/>
    <w:rsid w:val="00CC1406"/>
    <w:rsid w:val="00CC2635"/>
    <w:rsid w:val="00CC4B2A"/>
    <w:rsid w:val="00CC58E2"/>
    <w:rsid w:val="00CE3D07"/>
    <w:rsid w:val="00CE63EC"/>
    <w:rsid w:val="00CE7044"/>
    <w:rsid w:val="00CF6DD4"/>
    <w:rsid w:val="00D04ACE"/>
    <w:rsid w:val="00D057BE"/>
    <w:rsid w:val="00D14A54"/>
    <w:rsid w:val="00D14A91"/>
    <w:rsid w:val="00D1673A"/>
    <w:rsid w:val="00D21CB0"/>
    <w:rsid w:val="00D229D4"/>
    <w:rsid w:val="00D230AE"/>
    <w:rsid w:val="00D239C5"/>
    <w:rsid w:val="00D24EBB"/>
    <w:rsid w:val="00D26337"/>
    <w:rsid w:val="00D301FA"/>
    <w:rsid w:val="00D31F60"/>
    <w:rsid w:val="00D47451"/>
    <w:rsid w:val="00D500FE"/>
    <w:rsid w:val="00D50C9E"/>
    <w:rsid w:val="00D51953"/>
    <w:rsid w:val="00D57902"/>
    <w:rsid w:val="00D6304E"/>
    <w:rsid w:val="00D7093C"/>
    <w:rsid w:val="00D73374"/>
    <w:rsid w:val="00D828F9"/>
    <w:rsid w:val="00D87978"/>
    <w:rsid w:val="00D90478"/>
    <w:rsid w:val="00D970B3"/>
    <w:rsid w:val="00D97CAA"/>
    <w:rsid w:val="00D97F34"/>
    <w:rsid w:val="00DA18F0"/>
    <w:rsid w:val="00DB54CE"/>
    <w:rsid w:val="00DB745A"/>
    <w:rsid w:val="00DC260F"/>
    <w:rsid w:val="00DC28D4"/>
    <w:rsid w:val="00DC2C84"/>
    <w:rsid w:val="00DE6247"/>
    <w:rsid w:val="00DF2F9B"/>
    <w:rsid w:val="00DF537F"/>
    <w:rsid w:val="00DF5E72"/>
    <w:rsid w:val="00E10073"/>
    <w:rsid w:val="00E14D0A"/>
    <w:rsid w:val="00E272C2"/>
    <w:rsid w:val="00E409AA"/>
    <w:rsid w:val="00E40F08"/>
    <w:rsid w:val="00E41CF8"/>
    <w:rsid w:val="00E42FC3"/>
    <w:rsid w:val="00E43772"/>
    <w:rsid w:val="00E46BD9"/>
    <w:rsid w:val="00E5004C"/>
    <w:rsid w:val="00E50AC7"/>
    <w:rsid w:val="00E57EB4"/>
    <w:rsid w:val="00E60347"/>
    <w:rsid w:val="00E6061B"/>
    <w:rsid w:val="00E60CB1"/>
    <w:rsid w:val="00E62574"/>
    <w:rsid w:val="00E626C2"/>
    <w:rsid w:val="00E63C14"/>
    <w:rsid w:val="00E66F59"/>
    <w:rsid w:val="00E70668"/>
    <w:rsid w:val="00E73315"/>
    <w:rsid w:val="00E75558"/>
    <w:rsid w:val="00E8032E"/>
    <w:rsid w:val="00E805E9"/>
    <w:rsid w:val="00E83E81"/>
    <w:rsid w:val="00E8685B"/>
    <w:rsid w:val="00E90FF5"/>
    <w:rsid w:val="00E95EAF"/>
    <w:rsid w:val="00E9761C"/>
    <w:rsid w:val="00E97CE6"/>
    <w:rsid w:val="00EA0AD8"/>
    <w:rsid w:val="00EA114F"/>
    <w:rsid w:val="00EA12FB"/>
    <w:rsid w:val="00EA1D32"/>
    <w:rsid w:val="00EA6EF0"/>
    <w:rsid w:val="00EA7B50"/>
    <w:rsid w:val="00EB1C80"/>
    <w:rsid w:val="00EC1BBF"/>
    <w:rsid w:val="00EC1E32"/>
    <w:rsid w:val="00EC7468"/>
    <w:rsid w:val="00EC7567"/>
    <w:rsid w:val="00ED395F"/>
    <w:rsid w:val="00ED793E"/>
    <w:rsid w:val="00EE5724"/>
    <w:rsid w:val="00EE7E25"/>
    <w:rsid w:val="00EF346A"/>
    <w:rsid w:val="00F008AB"/>
    <w:rsid w:val="00F00F24"/>
    <w:rsid w:val="00F13B9D"/>
    <w:rsid w:val="00F13D34"/>
    <w:rsid w:val="00F17BB3"/>
    <w:rsid w:val="00F21EFE"/>
    <w:rsid w:val="00F225FF"/>
    <w:rsid w:val="00F24D34"/>
    <w:rsid w:val="00F25634"/>
    <w:rsid w:val="00F26A52"/>
    <w:rsid w:val="00F2788B"/>
    <w:rsid w:val="00F30EF2"/>
    <w:rsid w:val="00F376BA"/>
    <w:rsid w:val="00F47DDB"/>
    <w:rsid w:val="00F47DEB"/>
    <w:rsid w:val="00F53A0F"/>
    <w:rsid w:val="00F54F71"/>
    <w:rsid w:val="00F615A9"/>
    <w:rsid w:val="00F62C4B"/>
    <w:rsid w:val="00F62FFE"/>
    <w:rsid w:val="00F637B2"/>
    <w:rsid w:val="00F66E71"/>
    <w:rsid w:val="00F71F8E"/>
    <w:rsid w:val="00F735C2"/>
    <w:rsid w:val="00F7371D"/>
    <w:rsid w:val="00F7372B"/>
    <w:rsid w:val="00F758F5"/>
    <w:rsid w:val="00F75C42"/>
    <w:rsid w:val="00F75DF6"/>
    <w:rsid w:val="00F766E6"/>
    <w:rsid w:val="00F82CBB"/>
    <w:rsid w:val="00F82F15"/>
    <w:rsid w:val="00F90D59"/>
    <w:rsid w:val="00FA0DF0"/>
    <w:rsid w:val="00FA740E"/>
    <w:rsid w:val="00FB06F9"/>
    <w:rsid w:val="00FB2030"/>
    <w:rsid w:val="00FB3803"/>
    <w:rsid w:val="00FB4B67"/>
    <w:rsid w:val="00FC12E6"/>
    <w:rsid w:val="00FD3696"/>
    <w:rsid w:val="00FD6DD1"/>
    <w:rsid w:val="00FD7A90"/>
    <w:rsid w:val="00FE3C4C"/>
    <w:rsid w:val="00FE5A2B"/>
    <w:rsid w:val="00FE5D75"/>
    <w:rsid w:val="00FE6BEA"/>
    <w:rsid w:val="00FE7117"/>
    <w:rsid w:val="00FF1454"/>
    <w:rsid w:val="1A5BCC2A"/>
    <w:rsid w:val="3D320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A1F78"/>
  <w15:docId w15:val="{EB5A447D-7F78-446B-952F-5BCECACAA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117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60" w:line="413" w:lineRule="exact"/>
      <w:ind w:left="338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character" w:styleId="PlaceholderText">
    <w:name w:val="Placeholder Text"/>
    <w:basedOn w:val="DefaultParagraphFont"/>
    <w:uiPriority w:val="99"/>
    <w:semiHidden/>
    <w:rsid w:val="00804E6E"/>
    <w:rPr>
      <w:color w:val="808080"/>
    </w:rPr>
  </w:style>
  <w:style w:type="table" w:styleId="TableGrid">
    <w:name w:val="Table Grid"/>
    <w:basedOn w:val="TableNormal"/>
    <w:uiPriority w:val="39"/>
    <w:rsid w:val="00DC2C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393FFF"/>
  </w:style>
  <w:style w:type="character" w:customStyle="1" w:styleId="eop">
    <w:name w:val="eop"/>
    <w:basedOn w:val="DefaultParagraphFont"/>
    <w:rsid w:val="00400086"/>
  </w:style>
  <w:style w:type="paragraph" w:customStyle="1" w:styleId="SCBulletList2">
    <w:name w:val="SC Bullet List 2"/>
    <w:basedOn w:val="Normal"/>
    <w:qFormat/>
    <w:rsid w:val="00A34E1D"/>
    <w:pPr>
      <w:widowControl/>
      <w:numPr>
        <w:ilvl w:val="1"/>
        <w:numId w:val="1"/>
      </w:numPr>
      <w:autoSpaceDE/>
      <w:autoSpaceDN/>
      <w:spacing w:after="60" w:line="276" w:lineRule="auto"/>
      <w:contextualSpacing/>
    </w:pPr>
    <w:rPr>
      <w:rFonts w:ascii="Calibri" w:hAnsi="Calibri"/>
    </w:rPr>
  </w:style>
  <w:style w:type="paragraph" w:customStyle="1" w:styleId="SCBulletList3">
    <w:name w:val="SC Bullet List 3"/>
    <w:basedOn w:val="Normal"/>
    <w:qFormat/>
    <w:rsid w:val="00A34E1D"/>
    <w:pPr>
      <w:widowControl/>
      <w:numPr>
        <w:ilvl w:val="2"/>
        <w:numId w:val="1"/>
      </w:numPr>
      <w:tabs>
        <w:tab w:val="left" w:pos="2160"/>
      </w:tabs>
      <w:autoSpaceDE/>
      <w:autoSpaceDN/>
      <w:spacing w:after="60" w:line="276" w:lineRule="auto"/>
      <w:contextualSpacing/>
    </w:pPr>
    <w:rPr>
      <w:rFonts w:ascii="Franklin Gothic Book" w:hAnsi="Franklin Gothic Book"/>
    </w:rPr>
  </w:style>
  <w:style w:type="paragraph" w:customStyle="1" w:styleId="SCBulletList1">
    <w:name w:val="SC Bullet List 1"/>
    <w:basedOn w:val="Normal"/>
    <w:autoRedefine/>
    <w:qFormat/>
    <w:rsid w:val="00CF6DD4"/>
    <w:pPr>
      <w:widowControl/>
      <w:autoSpaceDE/>
      <w:autoSpaceDN/>
      <w:spacing w:after="60"/>
    </w:pPr>
    <w:rPr>
      <w:rFonts w:ascii="Arial" w:hAnsi="Arial" w:cs="Arial"/>
      <w:sz w:val="20"/>
      <w:szCs w:val="20"/>
    </w:rPr>
  </w:style>
  <w:style w:type="paragraph" w:customStyle="1" w:styleId="SCHeading2">
    <w:name w:val="SC Heading 2"/>
    <w:basedOn w:val="Normal"/>
    <w:next w:val="Normal"/>
    <w:qFormat/>
    <w:rsid w:val="00F24D34"/>
    <w:pPr>
      <w:widowControl/>
      <w:autoSpaceDE/>
      <w:autoSpaceDN/>
      <w:spacing w:before="480" w:after="360" w:line="276" w:lineRule="auto"/>
      <w:ind w:left="288" w:hanging="288"/>
      <w:outlineLvl w:val="1"/>
    </w:pPr>
    <w:rPr>
      <w:rFonts w:ascii="Calibri" w:hAnsi="Calibri"/>
      <w:b/>
      <w:caps/>
      <w:color w:val="1F497D" w:themeColor="text2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500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00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004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00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004C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73374"/>
    <w:rPr>
      <w:color w:val="0563C1"/>
      <w:u w:val="single"/>
    </w:rPr>
  </w:style>
  <w:style w:type="character" w:styleId="Strong">
    <w:name w:val="Strong"/>
    <w:basedOn w:val="DefaultParagraphFont"/>
    <w:uiPriority w:val="22"/>
    <w:qFormat/>
    <w:rsid w:val="00D7093C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277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4315C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unhideWhenUsed/>
    <w:rsid w:val="00EF346A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paragraph" w:styleId="Header">
    <w:name w:val="header"/>
    <w:basedOn w:val="Normal"/>
    <w:link w:val="HeaderChar"/>
    <w:unhideWhenUsed/>
    <w:rsid w:val="00B96E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6E4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96E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6E46"/>
    <w:rPr>
      <w:rFonts w:ascii="Times New Roman" w:eastAsia="Times New Roman" w:hAnsi="Times New Roman" w:cs="Times New Roman"/>
    </w:rPr>
  </w:style>
  <w:style w:type="character" w:styleId="PageNumber">
    <w:name w:val="page number"/>
    <w:rsid w:val="000B5CAF"/>
    <w:rPr>
      <w:rFonts w:ascii="Times New Roman" w:hAnsi="Times New Roman" w:cs="Arial"/>
      <w:bCs/>
      <w:sz w:val="20"/>
      <w:szCs w:val="20"/>
    </w:rPr>
  </w:style>
  <w:style w:type="character" w:customStyle="1" w:styleId="TemplateBody">
    <w:name w:val="Template Body"/>
    <w:rsid w:val="000B5CAF"/>
    <w:rPr>
      <w:rFonts w:ascii="Arial" w:hAnsi="Arial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91F4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9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52638e0-51ed-48c7-ab22-7384731699d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7FD224AFDC294DABFF770E6B21FCB9" ma:contentTypeVersion="18" ma:contentTypeDescription="Create a new document." ma:contentTypeScope="" ma:versionID="e211785092f9c85b929eed2abe602dea">
  <xsd:schema xmlns:xsd="http://www.w3.org/2001/XMLSchema" xmlns:xs="http://www.w3.org/2001/XMLSchema" xmlns:p="http://schemas.microsoft.com/office/2006/metadata/properties" xmlns:ns3="7a5bcdd7-d33c-4799-9e49-af6d4380cea4" xmlns:ns4="452638e0-51ed-48c7-ab22-7384731699d9" targetNamespace="http://schemas.microsoft.com/office/2006/metadata/properties" ma:root="true" ma:fieldsID="84aeca39984cb67928fc15a51dd3aeae" ns3:_="" ns4:_="">
    <xsd:import namespace="7a5bcdd7-d33c-4799-9e49-af6d4380cea4"/>
    <xsd:import namespace="452638e0-51ed-48c7-ab22-7384731699d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Location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bcdd7-d33c-4799-9e49-af6d4380cea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2638e0-51ed-48c7-ab22-7384731699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9D1EF1-37F8-4F75-8B07-3E02DD7FF5D9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7a5bcdd7-d33c-4799-9e49-af6d4380cea4"/>
    <ds:schemaRef ds:uri="http://schemas.microsoft.com/office/2006/documentManagement/types"/>
    <ds:schemaRef ds:uri="http://schemas.openxmlformats.org/package/2006/metadata/core-properties"/>
    <ds:schemaRef ds:uri="452638e0-51ed-48c7-ab22-7384731699d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65E581A-B3A1-4FA8-A792-E2353588FA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25708-D188-402C-8BC6-7881384AEA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5bcdd7-d33c-4799-9e49-af6d4380cea4"/>
    <ds:schemaRef ds:uri="452638e0-51ed-48c7-ab22-7384731699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cel Improvements List</vt:lpstr>
    </vt:vector>
  </TitlesOfParts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cel Improvements List</dc:title>
  <dc:subject>Parcel Improvements List</dc:subject>
  <dc:creator>TxDOT</dc:creator>
  <cp:keywords>ROW-N-1135</cp:keywords>
  <cp:lastModifiedBy>Haley Thompson</cp:lastModifiedBy>
  <cp:revision>8</cp:revision>
  <dcterms:created xsi:type="dcterms:W3CDTF">2025-03-24T14:54:00Z</dcterms:created>
  <dcterms:modified xsi:type="dcterms:W3CDTF">2025-07-08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7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2-03-18T00:00:00Z</vt:filetime>
  </property>
  <property fmtid="{D5CDD505-2E9C-101B-9397-08002B2CF9AE}" pid="5" name="ContentTypeId">
    <vt:lpwstr>0x010100577FD224AFDC294DABFF770E6B21FCB9</vt:lpwstr>
  </property>
  <property fmtid="{D5CDD505-2E9C-101B-9397-08002B2CF9AE}" pid="6" name="GrammarlyDocumentId">
    <vt:lpwstr>e4dab7dfd059a25d1b666528ff6ab44553b62bc65076ca4bea362d86f82b3b5a</vt:lpwstr>
  </property>
</Properties>
</file>